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DB13B1" w14:textId="77777777" w:rsidR="0078013C" w:rsidRPr="00CC34FF" w:rsidRDefault="0078013C" w:rsidP="0078013C">
      <w:pPr>
        <w:pStyle w:val="Heading1"/>
        <w:ind w:left="720"/>
        <w:rPr>
          <w:rFonts w:ascii="Times New Roman" w:hAnsi="Times New Roman" w:cs="Times New Roman"/>
          <w:color w:val="auto"/>
          <w:lang w:val="en-GB"/>
        </w:rPr>
      </w:pPr>
      <w:r w:rsidRPr="00CC34FF">
        <w:rPr>
          <w:rFonts w:ascii="Times New Roman" w:hAnsi="Times New Roman" w:cs="Times New Roman"/>
          <w:color w:val="auto"/>
          <w:lang w:val="en-GB"/>
        </w:rPr>
        <w:t xml:space="preserve">Information &amp; informed consent </w:t>
      </w:r>
    </w:p>
    <w:p w14:paraId="3C8F40B2" w14:textId="77777777" w:rsidR="00977F2A" w:rsidRPr="00CC34FF" w:rsidRDefault="00977F2A" w:rsidP="00977F2A">
      <w:pPr>
        <w:pStyle w:val="Default"/>
        <w:rPr>
          <w:rFonts w:ascii="Times New Roman" w:hAnsi="Times New Roman" w:cs="Times New Roman"/>
        </w:rPr>
      </w:pPr>
    </w:p>
    <w:p w14:paraId="5EB1CCDF" w14:textId="77777777" w:rsidR="00977F2A" w:rsidRPr="00CC34FF" w:rsidRDefault="00977F2A" w:rsidP="00CF3BCD">
      <w:pPr>
        <w:pStyle w:val="Default"/>
        <w:rPr>
          <w:rFonts w:ascii="Times New Roman" w:hAnsi="Times New Roman" w:cs="Times New Roman"/>
        </w:rPr>
      </w:pPr>
      <w:r w:rsidRPr="00CC34FF">
        <w:rPr>
          <w:rFonts w:ascii="Times New Roman" w:hAnsi="Times New Roman" w:cs="Times New Roman"/>
        </w:rPr>
        <w:t xml:space="preserve">The interviewer starts </w:t>
      </w:r>
      <w:r w:rsidR="0052770E" w:rsidRPr="00CC34FF">
        <w:rPr>
          <w:rFonts w:ascii="Times New Roman" w:hAnsi="Times New Roman" w:cs="Times New Roman"/>
        </w:rPr>
        <w:t>with</w:t>
      </w:r>
      <w:r w:rsidRPr="00CC34FF">
        <w:rPr>
          <w:rFonts w:ascii="Times New Roman" w:hAnsi="Times New Roman" w:cs="Times New Roman"/>
        </w:rPr>
        <w:t xml:space="preserve">: </w:t>
      </w:r>
    </w:p>
    <w:p w14:paraId="660D698A" w14:textId="77777777" w:rsidR="00977F2A" w:rsidRPr="00CC34FF" w:rsidRDefault="0008679E" w:rsidP="00CF3BCD">
      <w:pPr>
        <w:spacing w:after="0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977F2A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) Introducing him or herself </w:t>
      </w:r>
      <w:r w:rsidR="00BD4F7A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 (n</w:t>
      </w:r>
      <w:r w:rsidR="00977F2A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ame, </w:t>
      </w:r>
      <w:r w:rsidR="00BD4F7A" w:rsidRPr="00CC34FF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977F2A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rofession, </w:t>
      </w:r>
      <w:r w:rsidR="00BD4F7A" w:rsidRPr="00CC34FF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977F2A" w:rsidRPr="00CC34FF">
        <w:rPr>
          <w:rFonts w:ascii="Times New Roman" w:hAnsi="Times New Roman" w:cs="Times New Roman"/>
          <w:sz w:val="24"/>
          <w:szCs w:val="24"/>
          <w:lang w:val="en-GB"/>
        </w:rPr>
        <w:t>ffiliation, …)</w:t>
      </w:r>
    </w:p>
    <w:p w14:paraId="2B96CDDE" w14:textId="77777777" w:rsidR="00977F2A" w:rsidRPr="00CC34FF" w:rsidRDefault="0008679E" w:rsidP="00CF3BCD">
      <w:pPr>
        <w:spacing w:after="0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977F2A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) Explaining the objectives of the research </w:t>
      </w:r>
    </w:p>
    <w:p w14:paraId="5364855B" w14:textId="77777777" w:rsidR="00977F2A" w:rsidRPr="00CC34FF" w:rsidRDefault="0008679E" w:rsidP="00CF3BCD">
      <w:pPr>
        <w:spacing w:after="0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977F2A" w:rsidRPr="00CC34FF">
        <w:rPr>
          <w:rFonts w:ascii="Times New Roman" w:hAnsi="Times New Roman" w:cs="Times New Roman"/>
          <w:sz w:val="24"/>
          <w:szCs w:val="24"/>
          <w:lang w:val="en-GB"/>
        </w:rPr>
        <w:t>) Outlining the method and course of th</w:t>
      </w:r>
      <w:bookmarkStart w:id="0" w:name="_GoBack"/>
      <w:bookmarkEnd w:id="0"/>
      <w:r w:rsidR="00977F2A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e interview </w:t>
      </w:r>
    </w:p>
    <w:p w14:paraId="525CC761" w14:textId="77777777" w:rsidR="00977F2A" w:rsidRPr="00CC34FF" w:rsidRDefault="0008679E" w:rsidP="00CF3BCD">
      <w:pPr>
        <w:spacing w:after="0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977F2A" w:rsidRPr="00CC34FF">
        <w:rPr>
          <w:rFonts w:ascii="Times New Roman" w:hAnsi="Times New Roman" w:cs="Times New Roman"/>
          <w:sz w:val="24"/>
          <w:szCs w:val="24"/>
          <w:lang w:val="en-GB"/>
        </w:rPr>
        <w:t>) Discussing in detail the ethical protocol and</w:t>
      </w:r>
      <w:r w:rsidR="006E54D0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 signing the</w:t>
      </w:r>
      <w:r w:rsidR="00977F2A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 informed consent form</w:t>
      </w:r>
    </w:p>
    <w:p w14:paraId="4C59AD7A" w14:textId="77777777" w:rsidR="00F34BF7" w:rsidRPr="00CC34FF" w:rsidRDefault="00F34BF7" w:rsidP="00CF3BCD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Confidentially: names won’t be used, person’s won’t be able to be identified and information won’t be shared with others</w:t>
      </w:r>
    </w:p>
    <w:p w14:paraId="276107F9" w14:textId="77777777" w:rsidR="00F34BF7" w:rsidRPr="00CC34FF" w:rsidRDefault="00F34BF7" w:rsidP="00CF3BCD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Unconditionally: (non-)participation doesn’t bring along consequences, termination of participation is allowed at any time without baleful outcomes </w:t>
      </w:r>
    </w:p>
    <w:p w14:paraId="507BAF73" w14:textId="77777777" w:rsidR="00F34BF7" w:rsidRPr="00CC34FF" w:rsidRDefault="00F34BF7" w:rsidP="00CF3BCD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Informed consent: declaration of understanding and agreement with this information and giving permission to use this information for research</w:t>
      </w:r>
    </w:p>
    <w:p w14:paraId="3406C05F" w14:textId="77777777" w:rsidR="00F34BF7" w:rsidRPr="00CC34FF" w:rsidRDefault="00F34BF7" w:rsidP="00CF3BCD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Psychosocial support: possibility to be linked up with professional caregivers for psychosocial support</w:t>
      </w:r>
    </w:p>
    <w:p w14:paraId="020EBE14" w14:textId="77777777" w:rsidR="00354E15" w:rsidRPr="00CC34FF" w:rsidRDefault="00354E15" w:rsidP="00CF3BCD">
      <w:pPr>
        <w:spacing w:after="0"/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e) Practical information:</w:t>
      </w:r>
    </w:p>
    <w:p w14:paraId="0A9EB646" w14:textId="77777777" w:rsidR="00354E15" w:rsidRPr="00CC34FF" w:rsidRDefault="00354E15" w:rsidP="00CF3BCD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Possibility to talk in own language through a translator</w:t>
      </w:r>
    </w:p>
    <w:p w14:paraId="05C346F8" w14:textId="77777777" w:rsidR="00354E15" w:rsidRPr="00CC34FF" w:rsidRDefault="00354E15" w:rsidP="00CF3BCD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Permission to record the interview on tape</w:t>
      </w:r>
    </w:p>
    <w:p w14:paraId="2F8650A8" w14:textId="77777777" w:rsidR="00354E15" w:rsidRPr="00CC34FF" w:rsidRDefault="00354E15" w:rsidP="00336198">
      <w:pPr>
        <w:ind w:left="360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f) Asking for eventual remaining </w:t>
      </w:r>
      <w:r w:rsidR="0052770E" w:rsidRPr="00CC34FF">
        <w:rPr>
          <w:rFonts w:ascii="Times New Roman" w:hAnsi="Times New Roman" w:cs="Times New Roman"/>
          <w:sz w:val="24"/>
          <w:szCs w:val="24"/>
          <w:lang w:val="en-GB"/>
        </w:rPr>
        <w:t>questions on this information</w:t>
      </w:r>
    </w:p>
    <w:p w14:paraId="4ED10CEF" w14:textId="77777777" w:rsidR="006E3CE1" w:rsidRPr="00CC34FF" w:rsidRDefault="00B72ED3" w:rsidP="00D26AF6">
      <w:pPr>
        <w:pStyle w:val="Heading1"/>
        <w:numPr>
          <w:ilvl w:val="0"/>
          <w:numId w:val="5"/>
        </w:numPr>
        <w:spacing w:before="360" w:after="360"/>
        <w:ind w:left="714" w:hanging="357"/>
        <w:rPr>
          <w:rFonts w:ascii="Times New Roman" w:hAnsi="Times New Roman" w:cs="Times New Roman"/>
          <w:color w:val="auto"/>
          <w:lang w:val="en-GB"/>
        </w:rPr>
      </w:pPr>
      <w:r w:rsidRPr="00CC34FF">
        <w:rPr>
          <w:rFonts w:ascii="Times New Roman" w:hAnsi="Times New Roman" w:cs="Times New Roman"/>
          <w:color w:val="auto"/>
          <w:lang w:val="en-GB"/>
        </w:rPr>
        <w:t>Setting the scene / Introduction</w:t>
      </w:r>
    </w:p>
    <w:p w14:paraId="44E9FFD8" w14:textId="77777777" w:rsidR="0087593B" w:rsidRPr="00947DFC" w:rsidRDefault="0078013C" w:rsidP="00947DFC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947DFC">
        <w:rPr>
          <w:rFonts w:ascii="Times New Roman" w:hAnsi="Times New Roman" w:cs="Times New Roman"/>
          <w:sz w:val="24"/>
          <w:szCs w:val="24"/>
          <w:lang w:val="en-US"/>
        </w:rPr>
        <w:t>Can you tell me about yourself</w:t>
      </w:r>
      <w:r w:rsidR="0087593B" w:rsidRPr="00947DFC">
        <w:rPr>
          <w:rFonts w:ascii="Times New Roman" w:hAnsi="Times New Roman" w:cs="Times New Roman"/>
          <w:sz w:val="24"/>
          <w:szCs w:val="24"/>
          <w:lang w:val="en-US"/>
        </w:rPr>
        <w:t>, about who you are</w:t>
      </w:r>
      <w:r w:rsidRPr="00947DFC">
        <w:rPr>
          <w:rFonts w:ascii="Times New Roman" w:hAnsi="Times New Roman" w:cs="Times New Roman"/>
          <w:sz w:val="24"/>
          <w:szCs w:val="24"/>
          <w:lang w:val="en-US"/>
        </w:rPr>
        <w:t>?</w:t>
      </w:r>
      <w:r w:rsidR="0087593B" w:rsidRPr="00947D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008E532" w14:textId="77777777" w:rsidR="00445C5A" w:rsidRPr="00CC34FF" w:rsidRDefault="00445C5A" w:rsidP="00445C5A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What things in your life make you (un)happy these days? </w:t>
      </w:r>
    </w:p>
    <w:p w14:paraId="504DA64D" w14:textId="77777777" w:rsidR="0078013C" w:rsidRDefault="0078013C" w:rsidP="00947DFC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947DFC">
        <w:rPr>
          <w:rFonts w:ascii="Times New Roman" w:hAnsi="Times New Roman" w:cs="Times New Roman"/>
          <w:sz w:val="24"/>
          <w:szCs w:val="24"/>
          <w:lang w:val="en-US"/>
        </w:rPr>
        <w:t>Can you describe a typical day in your life?</w:t>
      </w:r>
      <w:r w:rsidR="0087593B" w:rsidRPr="00947D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DF1AA78" w14:textId="77777777" w:rsidR="007E0FA2" w:rsidRPr="007E0FA2" w:rsidRDefault="007E0FA2" w:rsidP="007E0FA2">
      <w:pPr>
        <w:pStyle w:val="ListParagraph"/>
        <w:numPr>
          <w:ilvl w:val="0"/>
          <w:numId w:val="8"/>
        </w:numPr>
        <w:spacing w:before="120"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ich days are different and why?</w:t>
      </w:r>
    </w:p>
    <w:p w14:paraId="4B2596E8" w14:textId="77777777" w:rsidR="00BB090C" w:rsidRPr="00CC34FF" w:rsidRDefault="00BB090C" w:rsidP="0087593B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Who do you live together with? </w:t>
      </w:r>
    </w:p>
    <w:p w14:paraId="7C1B2FE6" w14:textId="77777777" w:rsidR="00035066" w:rsidRPr="00CC34FF" w:rsidRDefault="00035066" w:rsidP="0087593B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(Where) do you meet up with friends?</w:t>
      </w:r>
    </w:p>
    <w:p w14:paraId="3A0980CB" w14:textId="77777777" w:rsidR="0087593B" w:rsidRPr="00CC34FF" w:rsidRDefault="0087593B" w:rsidP="0087593B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Do you go</w:t>
      </w:r>
      <w:r w:rsidR="002455A7" w:rsidRPr="00CC34FF">
        <w:rPr>
          <w:rFonts w:ascii="Times New Roman" w:hAnsi="Times New Roman" w:cs="Times New Roman"/>
          <w:color w:val="595959"/>
          <w:lang w:val="en-US"/>
        </w:rPr>
        <w:t xml:space="preserve"> to</w:t>
      </w:r>
      <w:r w:rsidRPr="00CC34FF">
        <w:rPr>
          <w:rFonts w:ascii="Times New Roman" w:hAnsi="Times New Roman" w:cs="Times New Roman"/>
          <w:color w:val="595959"/>
          <w:lang w:val="en-US"/>
        </w:rPr>
        <w:t xml:space="preserve"> sch</w:t>
      </w:r>
      <w:r w:rsidR="002455A7" w:rsidRPr="00CC34FF">
        <w:rPr>
          <w:rFonts w:ascii="Times New Roman" w:hAnsi="Times New Roman" w:cs="Times New Roman"/>
          <w:color w:val="595959"/>
          <w:lang w:val="en-US"/>
        </w:rPr>
        <w:t>ool? (which school and which class are you in?</w:t>
      </w:r>
      <w:r w:rsidRPr="00CC34FF">
        <w:rPr>
          <w:rFonts w:ascii="Times New Roman" w:hAnsi="Times New Roman" w:cs="Times New Roman"/>
          <w:color w:val="595959"/>
          <w:lang w:val="en-US"/>
        </w:rPr>
        <w:t>)</w:t>
      </w:r>
    </w:p>
    <w:p w14:paraId="199EB780" w14:textId="77777777" w:rsidR="002455A7" w:rsidRPr="00CC34FF" w:rsidRDefault="002455A7" w:rsidP="00BB090C">
      <w:pPr>
        <w:pStyle w:val="ListParagraph"/>
        <w:numPr>
          <w:ilvl w:val="1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If yes, do you like schooling? </w:t>
      </w:r>
      <w:r w:rsidR="00533DF6" w:rsidRPr="00CC34FF">
        <w:rPr>
          <w:rFonts w:ascii="Times New Roman" w:hAnsi="Times New Roman" w:cs="Times New Roman"/>
          <w:color w:val="595959"/>
          <w:lang w:val="en-US"/>
        </w:rPr>
        <w:t xml:space="preserve">What do you (dis)like about it? </w:t>
      </w:r>
    </w:p>
    <w:p w14:paraId="78F27579" w14:textId="77777777" w:rsidR="006B4358" w:rsidRPr="00CC34FF" w:rsidRDefault="002455A7" w:rsidP="00765570">
      <w:pPr>
        <w:pStyle w:val="ListParagraph"/>
        <w:numPr>
          <w:ilvl w:val="1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If not, how come you don’t go to school</w:t>
      </w:r>
      <w:r w:rsidR="0087593B" w:rsidRPr="00CC34FF">
        <w:rPr>
          <w:rFonts w:ascii="Times New Roman" w:hAnsi="Times New Roman" w:cs="Times New Roman"/>
          <w:color w:val="595959"/>
          <w:lang w:val="en-US"/>
        </w:rPr>
        <w:t>?</w:t>
      </w:r>
      <w:r w:rsidR="00533DF6" w:rsidRPr="00CC34FF">
        <w:rPr>
          <w:rFonts w:ascii="Times New Roman" w:hAnsi="Times New Roman" w:cs="Times New Roman"/>
          <w:color w:val="595959"/>
          <w:lang w:val="en-US"/>
        </w:rPr>
        <w:t xml:space="preserve"> Have you been to school before?</w:t>
      </w:r>
    </w:p>
    <w:p w14:paraId="0891AA35" w14:textId="77777777" w:rsidR="00765570" w:rsidRPr="00CC34FF" w:rsidRDefault="006B4358" w:rsidP="00F1083E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Do you receive any support / services? </w:t>
      </w:r>
      <w:r w:rsidR="00533DF6" w:rsidRPr="00CC34FF">
        <w:rPr>
          <w:rFonts w:ascii="Times New Roman" w:hAnsi="Times New Roman" w:cs="Times New Roman"/>
          <w:color w:val="595959"/>
          <w:lang w:val="en-US"/>
        </w:rPr>
        <w:t xml:space="preserve"> </w:t>
      </w:r>
    </w:p>
    <w:p w14:paraId="573B617C" w14:textId="77777777" w:rsidR="00765570" w:rsidRPr="00CC34FF" w:rsidRDefault="00765570" w:rsidP="00D26AF6">
      <w:pPr>
        <w:pStyle w:val="Heading1"/>
        <w:numPr>
          <w:ilvl w:val="0"/>
          <w:numId w:val="5"/>
        </w:numPr>
        <w:spacing w:before="360" w:after="360"/>
        <w:ind w:left="714" w:hanging="357"/>
        <w:rPr>
          <w:rFonts w:ascii="Times New Roman" w:hAnsi="Times New Roman" w:cs="Times New Roman"/>
          <w:color w:val="auto"/>
          <w:lang w:val="en-GB"/>
        </w:rPr>
      </w:pPr>
      <w:r w:rsidRPr="00CC34FF">
        <w:rPr>
          <w:rFonts w:ascii="Times New Roman" w:hAnsi="Times New Roman" w:cs="Times New Roman"/>
          <w:color w:val="auto"/>
          <w:lang w:val="en-GB"/>
        </w:rPr>
        <w:t>Experiences of living with HIV/AIDS</w:t>
      </w:r>
    </w:p>
    <w:p w14:paraId="1C17AEA9" w14:textId="77777777" w:rsidR="0046795D" w:rsidRPr="00A87127" w:rsidRDefault="0046795D" w:rsidP="00925F2E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A87127">
        <w:rPr>
          <w:rFonts w:ascii="Times New Roman" w:hAnsi="Times New Roman" w:cs="Times New Roman"/>
          <w:sz w:val="24"/>
          <w:szCs w:val="24"/>
          <w:lang w:val="en-US"/>
        </w:rPr>
        <w:t xml:space="preserve">How did you get to know about your status? </w:t>
      </w:r>
    </w:p>
    <w:p w14:paraId="5394505A" w14:textId="77777777" w:rsidR="00B26AF2" w:rsidRPr="00B26AF2" w:rsidRDefault="001C7360" w:rsidP="00B26AF2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W</w:t>
      </w:r>
      <w:r w:rsidR="00F174C9" w:rsidRPr="00CC34FF">
        <w:rPr>
          <w:rFonts w:ascii="Times New Roman" w:hAnsi="Times New Roman" w:cs="Times New Roman"/>
          <w:color w:val="595959"/>
          <w:lang w:val="en-US"/>
        </w:rPr>
        <w:t xml:space="preserve">hen </w:t>
      </w:r>
      <w:r w:rsidRPr="00CC34FF">
        <w:rPr>
          <w:rFonts w:ascii="Times New Roman" w:hAnsi="Times New Roman" w:cs="Times New Roman"/>
          <w:color w:val="595959"/>
          <w:lang w:val="en-US"/>
        </w:rPr>
        <w:t xml:space="preserve">and where </w:t>
      </w:r>
      <w:r w:rsidR="00F174C9" w:rsidRPr="00CC34FF">
        <w:rPr>
          <w:rFonts w:ascii="Times New Roman" w:hAnsi="Times New Roman" w:cs="Times New Roman"/>
          <w:color w:val="595959"/>
          <w:lang w:val="en-US"/>
        </w:rPr>
        <w:t>did it happen?</w:t>
      </w:r>
      <w:r w:rsidR="00B26AF2">
        <w:rPr>
          <w:rFonts w:ascii="Times New Roman" w:hAnsi="Times New Roman" w:cs="Times New Roman"/>
          <w:color w:val="595959"/>
          <w:lang w:val="en-US"/>
        </w:rPr>
        <w:t xml:space="preserve"> How long do you know about it? </w:t>
      </w:r>
    </w:p>
    <w:p w14:paraId="7BDB670E" w14:textId="77777777" w:rsidR="001F327D" w:rsidRPr="00CC34FF" w:rsidRDefault="00F174C9" w:rsidP="00FF68EE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Did you discover it yourself or did someone else inform you about it? </w:t>
      </w:r>
    </w:p>
    <w:p w14:paraId="2B0D868A" w14:textId="77777777" w:rsidR="002D4E75" w:rsidRPr="00A87127" w:rsidRDefault="0046795D" w:rsidP="00925F2E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A87127">
        <w:rPr>
          <w:rFonts w:ascii="Times New Roman" w:hAnsi="Times New Roman" w:cs="Times New Roman"/>
          <w:sz w:val="24"/>
          <w:szCs w:val="24"/>
          <w:lang w:val="en-US"/>
        </w:rPr>
        <w:t>How did you react when you got to know that you are HIV positive?</w:t>
      </w:r>
      <w:r w:rsidR="00BB2735" w:rsidRPr="00A871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0EF18C0" w14:textId="77777777" w:rsidR="002D4E75" w:rsidRPr="00CC34FF" w:rsidRDefault="00BB2735" w:rsidP="002D4E75">
      <w:pPr>
        <w:pStyle w:val="ListParagraph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a) </w:t>
      </w:r>
      <w:r w:rsidR="00425172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Behaviour: what did you do? </w:t>
      </w:r>
    </w:p>
    <w:p w14:paraId="2F955591" w14:textId="77777777" w:rsidR="002D4E75" w:rsidRPr="00CC34FF" w:rsidRDefault="00BB2735" w:rsidP="002D4E75">
      <w:pPr>
        <w:pStyle w:val="ListParagraph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b) </w:t>
      </w:r>
      <w:r w:rsidR="00425172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Cognition: what </w:t>
      </w:r>
      <w:r w:rsidR="002D4E75" w:rsidRPr="00CC34FF">
        <w:rPr>
          <w:rFonts w:ascii="Times New Roman" w:hAnsi="Times New Roman" w:cs="Times New Roman"/>
          <w:sz w:val="24"/>
          <w:szCs w:val="24"/>
          <w:lang w:val="en-GB"/>
        </w:rPr>
        <w:t>did you think?</w:t>
      </w:r>
    </w:p>
    <w:p w14:paraId="0F007106" w14:textId="77777777" w:rsidR="00425172" w:rsidRPr="00CC34FF" w:rsidRDefault="00BB2735" w:rsidP="002D4E75">
      <w:pPr>
        <w:pStyle w:val="ListParagraph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c) </w:t>
      </w:r>
      <w:r w:rsidR="00425172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Emotion: what did you feel? </w:t>
      </w:r>
    </w:p>
    <w:p w14:paraId="1EFCA263" w14:textId="77777777" w:rsidR="0046795D" w:rsidRPr="00CC34FF" w:rsidRDefault="0046795D" w:rsidP="00740C73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Do you still have such </w:t>
      </w:r>
      <w:r w:rsidR="00425172" w:rsidRPr="00CC34FF">
        <w:rPr>
          <w:rFonts w:ascii="Times New Roman" w:hAnsi="Times New Roman" w:cs="Times New Roman"/>
          <w:color w:val="595959"/>
          <w:lang w:val="en-US"/>
        </w:rPr>
        <w:t>thoughts/</w:t>
      </w:r>
      <w:r w:rsidRPr="00CC34FF">
        <w:rPr>
          <w:rFonts w:ascii="Times New Roman" w:hAnsi="Times New Roman" w:cs="Times New Roman"/>
          <w:color w:val="595959"/>
          <w:lang w:val="en-US"/>
        </w:rPr>
        <w:t>feelings</w:t>
      </w:r>
      <w:r w:rsidR="00425172" w:rsidRPr="00CC34FF">
        <w:rPr>
          <w:rFonts w:ascii="Times New Roman" w:hAnsi="Times New Roman" w:cs="Times New Roman"/>
          <w:color w:val="595959"/>
          <w:lang w:val="en-US"/>
        </w:rPr>
        <w:t>/</w:t>
      </w:r>
      <w:proofErr w:type="spellStart"/>
      <w:r w:rsidR="00425172" w:rsidRPr="00CC34FF">
        <w:rPr>
          <w:rFonts w:ascii="Times New Roman" w:hAnsi="Times New Roman" w:cs="Times New Roman"/>
          <w:color w:val="595959"/>
          <w:lang w:val="en-US"/>
        </w:rPr>
        <w:t>behaviours</w:t>
      </w:r>
      <w:proofErr w:type="spellEnd"/>
      <w:r w:rsidRPr="00CC34FF">
        <w:rPr>
          <w:rFonts w:ascii="Times New Roman" w:hAnsi="Times New Roman" w:cs="Times New Roman"/>
          <w:color w:val="595959"/>
          <w:lang w:val="en-US"/>
        </w:rPr>
        <w:t>?</w:t>
      </w:r>
      <w:r w:rsidR="00425172" w:rsidRPr="00CC34FF">
        <w:rPr>
          <w:rFonts w:ascii="Times New Roman" w:hAnsi="Times New Roman" w:cs="Times New Roman"/>
          <w:color w:val="595959"/>
          <w:lang w:val="en-US"/>
        </w:rPr>
        <w:t xml:space="preserve"> </w:t>
      </w:r>
    </w:p>
    <w:p w14:paraId="5CEE7413" w14:textId="77777777" w:rsidR="00425172" w:rsidRPr="00CC34FF" w:rsidRDefault="00425172" w:rsidP="00740C73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lastRenderedPageBreak/>
        <w:t xml:space="preserve">If they changed, have they become better (more positive) or worse (more negative)? </w:t>
      </w:r>
    </w:p>
    <w:p w14:paraId="42E7DB03" w14:textId="77777777" w:rsidR="00425172" w:rsidRPr="00CC34FF" w:rsidRDefault="00425172" w:rsidP="00740C73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If they changed, what has caused the change/how did you overcome such feelings? </w:t>
      </w:r>
    </w:p>
    <w:p w14:paraId="53C9E153" w14:textId="77777777" w:rsidR="00740C73" w:rsidRPr="00A87127" w:rsidRDefault="00740C73" w:rsidP="00925F2E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A87127">
        <w:rPr>
          <w:rFonts w:ascii="Times New Roman" w:hAnsi="Times New Roman" w:cs="Times New Roman"/>
          <w:sz w:val="24"/>
          <w:szCs w:val="24"/>
          <w:lang w:val="en-US"/>
        </w:rPr>
        <w:t xml:space="preserve">If you were to summarize how you feel about living with HIV/AIDS nowadays, what word </w:t>
      </w:r>
      <w:r w:rsidR="00E66E1E" w:rsidRPr="00A87127">
        <w:rPr>
          <w:rFonts w:ascii="Times New Roman" w:hAnsi="Times New Roman" w:cs="Times New Roman"/>
          <w:sz w:val="24"/>
          <w:szCs w:val="24"/>
          <w:lang w:val="en-US"/>
        </w:rPr>
        <w:t xml:space="preserve">(emotion) </w:t>
      </w:r>
      <w:r w:rsidRPr="00A87127">
        <w:rPr>
          <w:rFonts w:ascii="Times New Roman" w:hAnsi="Times New Roman" w:cs="Times New Roman"/>
          <w:sz w:val="24"/>
          <w:szCs w:val="24"/>
          <w:lang w:val="en-US"/>
        </w:rPr>
        <w:t xml:space="preserve">would you use to describe it? </w:t>
      </w:r>
      <w:r w:rsidR="00B006C9" w:rsidRPr="00A87127">
        <w:rPr>
          <w:rFonts w:ascii="Times New Roman" w:hAnsi="Times New Roman" w:cs="Times New Roman"/>
          <w:sz w:val="24"/>
          <w:szCs w:val="24"/>
          <w:lang w:val="en-US"/>
        </w:rPr>
        <w:t xml:space="preserve">Can you explain? </w:t>
      </w:r>
    </w:p>
    <w:p w14:paraId="02D601D3" w14:textId="77777777" w:rsidR="00A034CF" w:rsidRPr="00A87127" w:rsidRDefault="00A034CF" w:rsidP="00925F2E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A87127">
        <w:rPr>
          <w:rFonts w:ascii="Times New Roman" w:hAnsi="Times New Roman" w:cs="Times New Roman"/>
          <w:sz w:val="24"/>
          <w:szCs w:val="24"/>
          <w:lang w:val="en-US"/>
        </w:rPr>
        <w:t>Has HIV/AIDS had an impact on your life</w:t>
      </w:r>
      <w:r w:rsidR="001A0D8A" w:rsidRPr="00A87127">
        <w:rPr>
          <w:rFonts w:ascii="Times New Roman" w:hAnsi="Times New Roman" w:cs="Times New Roman"/>
          <w:sz w:val="24"/>
          <w:szCs w:val="24"/>
          <w:lang w:val="en-US"/>
        </w:rPr>
        <w:t xml:space="preserve"> and your wellbeing</w:t>
      </w:r>
      <w:r w:rsidRPr="00A87127">
        <w:rPr>
          <w:rFonts w:ascii="Times New Roman" w:hAnsi="Times New Roman" w:cs="Times New Roman"/>
          <w:sz w:val="24"/>
          <w:szCs w:val="24"/>
          <w:lang w:val="en-US"/>
        </w:rPr>
        <w:t>? Did it bring any good and/or bad things in your life?</w:t>
      </w:r>
    </w:p>
    <w:p w14:paraId="6710B8DE" w14:textId="77777777" w:rsidR="005A5B05" w:rsidRPr="00CC34FF" w:rsidRDefault="005A5B05" w:rsidP="003A0779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What do you perceive as the greatest impact of HIV/AIDS on your life? </w:t>
      </w:r>
    </w:p>
    <w:p w14:paraId="079105DB" w14:textId="77777777" w:rsidR="00C6259F" w:rsidRPr="00CC34FF" w:rsidRDefault="00C6259F" w:rsidP="003A0779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On which life domains do you </w:t>
      </w:r>
      <w:r w:rsidR="005516A5" w:rsidRPr="00CC34FF">
        <w:rPr>
          <w:rFonts w:ascii="Times New Roman" w:hAnsi="Times New Roman" w:cs="Times New Roman"/>
          <w:color w:val="595959"/>
          <w:lang w:val="en-US"/>
        </w:rPr>
        <w:t>experience</w:t>
      </w:r>
      <w:r w:rsidRPr="00CC34FF">
        <w:rPr>
          <w:rFonts w:ascii="Times New Roman" w:hAnsi="Times New Roman" w:cs="Times New Roman"/>
          <w:color w:val="595959"/>
          <w:lang w:val="en-US"/>
        </w:rPr>
        <w:t xml:space="preserve"> the </w:t>
      </w:r>
      <w:r w:rsidR="005516A5" w:rsidRPr="00CC34FF">
        <w:rPr>
          <w:rFonts w:ascii="Times New Roman" w:hAnsi="Times New Roman" w:cs="Times New Roman"/>
          <w:color w:val="595959"/>
          <w:lang w:val="en-US"/>
        </w:rPr>
        <w:t>largest</w:t>
      </w:r>
      <w:r w:rsidRPr="00CC34FF">
        <w:rPr>
          <w:rFonts w:ascii="Times New Roman" w:hAnsi="Times New Roman" w:cs="Times New Roman"/>
          <w:color w:val="595959"/>
          <w:lang w:val="en-US"/>
        </w:rPr>
        <w:t xml:space="preserve"> effects</w:t>
      </w:r>
      <w:r w:rsidR="007B120A" w:rsidRPr="00CC34FF">
        <w:rPr>
          <w:rFonts w:ascii="Times New Roman" w:hAnsi="Times New Roman" w:cs="Times New Roman"/>
          <w:color w:val="595959"/>
          <w:lang w:val="en-US"/>
        </w:rPr>
        <w:t xml:space="preserve"> (e.g. personal development, emotional wellbeing, physical wellbeing, interpersonal relationships, material wellbeing, social inclusion, rights, self-determination)</w:t>
      </w:r>
      <w:r w:rsidRPr="00CC34FF">
        <w:rPr>
          <w:rFonts w:ascii="Times New Roman" w:hAnsi="Times New Roman" w:cs="Times New Roman"/>
          <w:color w:val="595959"/>
          <w:lang w:val="en-US"/>
        </w:rPr>
        <w:t xml:space="preserve">? </w:t>
      </w:r>
    </w:p>
    <w:p w14:paraId="619A4792" w14:textId="77777777" w:rsidR="0046795D" w:rsidRPr="00CC34FF" w:rsidRDefault="007A24A0" w:rsidP="003A0779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(</w:t>
      </w:r>
      <w:r w:rsidR="0046795D" w:rsidRPr="00CC34FF">
        <w:rPr>
          <w:rFonts w:ascii="Times New Roman" w:hAnsi="Times New Roman" w:cs="Times New Roman"/>
          <w:color w:val="595959"/>
          <w:lang w:val="en-US"/>
        </w:rPr>
        <w:t>How</w:t>
      </w:r>
      <w:r w:rsidRPr="00CC34FF">
        <w:rPr>
          <w:rFonts w:ascii="Times New Roman" w:hAnsi="Times New Roman" w:cs="Times New Roman"/>
          <w:color w:val="595959"/>
          <w:lang w:val="en-US"/>
        </w:rPr>
        <w:t>) H</w:t>
      </w:r>
      <w:r w:rsidR="0046795D" w:rsidRPr="00CC34FF">
        <w:rPr>
          <w:rFonts w:ascii="Times New Roman" w:hAnsi="Times New Roman" w:cs="Times New Roman"/>
          <w:color w:val="595959"/>
          <w:lang w:val="en-US"/>
        </w:rPr>
        <w:t>as living with HIV affected you</w:t>
      </w:r>
    </w:p>
    <w:p w14:paraId="76B8A1E6" w14:textId="77777777" w:rsidR="003B5F94" w:rsidRPr="00CC34FF" w:rsidRDefault="003B5F94" w:rsidP="003A0779">
      <w:pPr>
        <w:pStyle w:val="ListParagraph"/>
        <w:numPr>
          <w:ilvl w:val="1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At home ?</w:t>
      </w:r>
    </w:p>
    <w:p w14:paraId="2427EA0B" w14:textId="77777777" w:rsidR="0046795D" w:rsidRPr="00CC34FF" w:rsidRDefault="0046795D" w:rsidP="003A0779">
      <w:pPr>
        <w:pStyle w:val="ListParagraph"/>
        <w:numPr>
          <w:ilvl w:val="1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At school </w:t>
      </w:r>
      <w:r w:rsidR="003B5F94" w:rsidRPr="00CC34FF">
        <w:rPr>
          <w:rFonts w:ascii="Times New Roman" w:hAnsi="Times New Roman" w:cs="Times New Roman"/>
          <w:color w:val="595959"/>
          <w:lang w:val="en-US"/>
        </w:rPr>
        <w:t>?</w:t>
      </w:r>
    </w:p>
    <w:p w14:paraId="2A4A7AA5" w14:textId="77777777" w:rsidR="0046795D" w:rsidRPr="00CC34FF" w:rsidRDefault="0046795D" w:rsidP="003A0779">
      <w:pPr>
        <w:pStyle w:val="ListParagraph"/>
        <w:numPr>
          <w:ilvl w:val="1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In the community</w:t>
      </w:r>
      <w:r w:rsidR="003B5F94" w:rsidRPr="00CC34FF">
        <w:rPr>
          <w:rFonts w:ascii="Times New Roman" w:hAnsi="Times New Roman" w:cs="Times New Roman"/>
          <w:color w:val="595959"/>
          <w:lang w:val="en-US"/>
        </w:rPr>
        <w:t xml:space="preserve">? </w:t>
      </w:r>
    </w:p>
    <w:p w14:paraId="064FCCD5" w14:textId="77777777" w:rsidR="001610DC" w:rsidRPr="00CC34FF" w:rsidRDefault="003B5F94" w:rsidP="003A0779">
      <w:pPr>
        <w:pStyle w:val="ListParagraph"/>
        <w:numPr>
          <w:ilvl w:val="1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Elsewhere? </w:t>
      </w:r>
    </w:p>
    <w:p w14:paraId="3E71C665" w14:textId="77777777" w:rsidR="00004481" w:rsidRDefault="00004481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What should </w:t>
      </w:r>
      <w:r w:rsidR="00014F76">
        <w:rPr>
          <w:rFonts w:ascii="Times New Roman" w:hAnsi="Times New Roman" w:cs="Times New Roman"/>
          <w:sz w:val="24"/>
          <w:szCs w:val="24"/>
          <w:lang w:val="en-US"/>
        </w:rPr>
        <w:t xml:space="preserve">other </w:t>
      </w: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people know about youngsters who live with HIV/AIDS? According to you, what is quintessential to know if </w:t>
      </w:r>
      <w:r w:rsidR="00511293">
        <w:rPr>
          <w:rFonts w:ascii="Times New Roman" w:hAnsi="Times New Roman" w:cs="Times New Roman"/>
          <w:sz w:val="24"/>
          <w:szCs w:val="24"/>
          <w:lang w:val="en-US"/>
        </w:rPr>
        <w:t>people</w:t>
      </w: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 want to interact with and support </w:t>
      </w:r>
      <w:r w:rsidR="00467F05">
        <w:rPr>
          <w:rFonts w:ascii="Times New Roman" w:hAnsi="Times New Roman" w:cs="Times New Roman"/>
          <w:sz w:val="24"/>
          <w:szCs w:val="24"/>
          <w:lang w:val="en-US"/>
        </w:rPr>
        <w:t>them?</w:t>
      </w:r>
    </w:p>
    <w:p w14:paraId="2DD4E151" w14:textId="77777777" w:rsidR="007E0FA2" w:rsidRPr="00286997" w:rsidRDefault="007E0FA2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is the community attitude towards young people with HIV/AIDS?</w:t>
      </w:r>
    </w:p>
    <w:p w14:paraId="5AD4A4FC" w14:textId="77777777" w:rsidR="00036801" w:rsidRPr="00CC34FF" w:rsidRDefault="00036801" w:rsidP="00036801">
      <w:pPr>
        <w:pStyle w:val="Heading1"/>
        <w:numPr>
          <w:ilvl w:val="0"/>
          <w:numId w:val="5"/>
        </w:numPr>
        <w:spacing w:before="360" w:after="360"/>
        <w:ind w:left="714" w:hanging="357"/>
        <w:rPr>
          <w:rFonts w:ascii="Times New Roman" w:hAnsi="Times New Roman" w:cs="Times New Roman"/>
          <w:color w:val="auto"/>
          <w:lang w:val="en-GB"/>
        </w:rPr>
      </w:pPr>
      <w:r w:rsidRPr="00CC34FF">
        <w:rPr>
          <w:rFonts w:ascii="Times New Roman" w:hAnsi="Times New Roman" w:cs="Times New Roman"/>
          <w:color w:val="auto"/>
          <w:lang w:val="en-GB"/>
        </w:rPr>
        <w:t xml:space="preserve">Disclosure </w:t>
      </w:r>
    </w:p>
    <w:p w14:paraId="2ACA391B" w14:textId="77777777" w:rsidR="00C03368" w:rsidRPr="00286997" w:rsidRDefault="00036801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>Who else knows about your status?</w:t>
      </w:r>
      <w:r w:rsidR="00C03368"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B7BB9">
        <w:rPr>
          <w:rFonts w:ascii="Times New Roman" w:hAnsi="Times New Roman" w:cs="Times New Roman"/>
          <w:sz w:val="24"/>
          <w:szCs w:val="24"/>
          <w:lang w:val="en-US"/>
        </w:rPr>
        <w:t xml:space="preserve">How did they react when they got to know? </w:t>
      </w:r>
    </w:p>
    <w:p w14:paraId="2AFD8751" w14:textId="77777777" w:rsidR="00036801" w:rsidRDefault="00C03368" w:rsidP="00C03368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Did you tell them or did they find out? </w:t>
      </w:r>
    </w:p>
    <w:p w14:paraId="5B3D0557" w14:textId="77777777" w:rsidR="00177F62" w:rsidRDefault="00177F62" w:rsidP="00C03368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>
        <w:rPr>
          <w:rFonts w:ascii="Times New Roman" w:hAnsi="Times New Roman" w:cs="Times New Roman"/>
          <w:color w:val="595959"/>
          <w:lang w:val="en-US"/>
        </w:rPr>
        <w:t xml:space="preserve">If you told them, how did you approach this? Was it easy/difficult for you? </w:t>
      </w:r>
    </w:p>
    <w:p w14:paraId="4F02CF6B" w14:textId="77777777" w:rsidR="00C61D4B" w:rsidRPr="00CC34FF" w:rsidRDefault="00C61D4B" w:rsidP="00C03368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>
        <w:rPr>
          <w:rFonts w:ascii="Times New Roman" w:hAnsi="Times New Roman" w:cs="Times New Roman"/>
          <w:color w:val="595959"/>
          <w:lang w:val="en-US"/>
        </w:rPr>
        <w:t xml:space="preserve">Was their reaction like you had expected? </w:t>
      </w:r>
    </w:p>
    <w:p w14:paraId="39DC1C87" w14:textId="77777777" w:rsidR="00036801" w:rsidRPr="00286997" w:rsidRDefault="00036801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Would you wish to tell another person about your status? </w:t>
      </w:r>
    </w:p>
    <w:p w14:paraId="4C3F4D05" w14:textId="77777777" w:rsidR="00036801" w:rsidRPr="00CC34FF" w:rsidRDefault="00036801" w:rsidP="000368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At home </w:t>
      </w:r>
    </w:p>
    <w:p w14:paraId="337A9AD3" w14:textId="77777777" w:rsidR="00036801" w:rsidRPr="00CC34FF" w:rsidRDefault="00036801" w:rsidP="000368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In your community </w:t>
      </w:r>
    </w:p>
    <w:p w14:paraId="01925A9C" w14:textId="77777777" w:rsidR="00036801" w:rsidRPr="00CC34FF" w:rsidRDefault="00036801" w:rsidP="000368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At school</w:t>
      </w:r>
    </w:p>
    <w:p w14:paraId="66AAD0DC" w14:textId="77777777" w:rsidR="00036801" w:rsidRPr="00CC34FF" w:rsidRDefault="00036801" w:rsidP="00036801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If not, what withholds you? </w:t>
      </w:r>
    </w:p>
    <w:p w14:paraId="421B7EFC" w14:textId="77777777" w:rsidR="00036801" w:rsidRPr="00CC34FF" w:rsidRDefault="00036801" w:rsidP="00036801">
      <w:pPr>
        <w:pStyle w:val="ListParagraph"/>
        <w:numPr>
          <w:ilvl w:val="1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Are there any risks/consequences involved in disclosing to others? </w:t>
      </w:r>
    </w:p>
    <w:p w14:paraId="33E3608A" w14:textId="77777777" w:rsidR="00036801" w:rsidRPr="00CC34FF" w:rsidRDefault="00036801" w:rsidP="00036801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If yes, why do you want to do so? </w:t>
      </w:r>
    </w:p>
    <w:p w14:paraId="34FB638D" w14:textId="77777777" w:rsidR="00036801" w:rsidRPr="00CC34FF" w:rsidRDefault="00036801" w:rsidP="00036801">
      <w:pPr>
        <w:pStyle w:val="ListParagraph"/>
        <w:numPr>
          <w:ilvl w:val="1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>Are there any benefits of disclosing to someone else at school or in the community?</w:t>
      </w:r>
    </w:p>
    <w:p w14:paraId="2B26F4C3" w14:textId="77777777" w:rsidR="00036801" w:rsidRPr="00286997" w:rsidRDefault="00036801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What would their reaction be if you tell them you are positive? Why? </w:t>
      </w:r>
    </w:p>
    <w:p w14:paraId="10889CD5" w14:textId="77777777" w:rsidR="008F64DD" w:rsidRPr="008F64DD" w:rsidRDefault="00765570" w:rsidP="008F64DD">
      <w:pPr>
        <w:pStyle w:val="Heading1"/>
        <w:numPr>
          <w:ilvl w:val="0"/>
          <w:numId w:val="5"/>
        </w:numPr>
        <w:spacing w:before="360" w:after="360"/>
        <w:ind w:left="714" w:hanging="357"/>
        <w:rPr>
          <w:rFonts w:ascii="Times New Roman" w:hAnsi="Times New Roman" w:cs="Times New Roman"/>
          <w:color w:val="auto"/>
          <w:lang w:val="en-GB"/>
        </w:rPr>
      </w:pPr>
      <w:r w:rsidRPr="00CC34FF">
        <w:rPr>
          <w:rFonts w:ascii="Times New Roman" w:hAnsi="Times New Roman" w:cs="Times New Roman"/>
          <w:color w:val="auto"/>
          <w:lang w:val="en-GB"/>
        </w:rPr>
        <w:t>Perceived resources and barriers for living with HIV/AIDS in the school community</w:t>
      </w:r>
    </w:p>
    <w:p w14:paraId="63F54F80" w14:textId="77777777" w:rsidR="00AF69C6" w:rsidRPr="00286997" w:rsidRDefault="00AF69C6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How is it like to live with HIV/AIDS in your family / community? </w:t>
      </w:r>
    </w:p>
    <w:p w14:paraId="54F7BD36" w14:textId="77777777" w:rsidR="008F64DD" w:rsidRPr="008F64DD" w:rsidRDefault="008F64DD" w:rsidP="008F64DD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8F64DD">
        <w:rPr>
          <w:rFonts w:ascii="Times New Roman" w:hAnsi="Times New Roman" w:cs="Times New Roman"/>
          <w:color w:val="595959"/>
          <w:lang w:val="en-US"/>
        </w:rPr>
        <w:t>What sort of ideas live in your family and community on HIV/AIDS issues?</w:t>
      </w:r>
    </w:p>
    <w:p w14:paraId="3F22A70B" w14:textId="77777777" w:rsidR="008F64DD" w:rsidRPr="008F64DD" w:rsidRDefault="008F64DD" w:rsidP="008F64DD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8F64DD">
        <w:rPr>
          <w:rFonts w:ascii="Times New Roman" w:hAnsi="Times New Roman" w:cs="Times New Roman"/>
          <w:color w:val="595959"/>
          <w:lang w:val="en-US"/>
        </w:rPr>
        <w:t>What kind of an environment does this community offer to YPLWHA?</w:t>
      </w:r>
    </w:p>
    <w:p w14:paraId="2F6F3673" w14:textId="77777777" w:rsidR="00E90802" w:rsidRPr="00286997" w:rsidRDefault="00E90802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What are the things that </w:t>
      </w:r>
      <w:r w:rsidR="00FA3737" w:rsidRPr="00286997">
        <w:rPr>
          <w:rFonts w:ascii="Times New Roman" w:hAnsi="Times New Roman" w:cs="Times New Roman"/>
          <w:sz w:val="24"/>
          <w:szCs w:val="24"/>
          <w:lang w:val="en-US"/>
        </w:rPr>
        <w:t>you find most support/strength in</w:t>
      </w: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? </w:t>
      </w:r>
    </w:p>
    <w:p w14:paraId="5888B15E" w14:textId="77777777" w:rsidR="00E90802" w:rsidRPr="00286997" w:rsidRDefault="00E90802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What are the things that you find most challenging, that </w:t>
      </w:r>
      <w:r w:rsidR="003D78E3" w:rsidRPr="00286997">
        <w:rPr>
          <w:rFonts w:ascii="Times New Roman" w:hAnsi="Times New Roman" w:cs="Times New Roman"/>
          <w:sz w:val="24"/>
          <w:szCs w:val="24"/>
          <w:lang w:val="en-US"/>
        </w:rPr>
        <w:t>undermine</w:t>
      </w: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 your wellbeing ? </w:t>
      </w:r>
    </w:p>
    <w:p w14:paraId="0F0949F4" w14:textId="77777777" w:rsidR="002E2B1D" w:rsidRPr="00286997" w:rsidRDefault="002E2B1D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>What kind of an environment does the school offer to YPLWHA?</w:t>
      </w:r>
    </w:p>
    <w:p w14:paraId="7266D135" w14:textId="77777777" w:rsidR="009B2693" w:rsidRDefault="009D7065" w:rsidP="002E2B1D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2E2B1D">
        <w:rPr>
          <w:rFonts w:ascii="Times New Roman" w:hAnsi="Times New Roman" w:cs="Times New Roman"/>
          <w:color w:val="595959"/>
          <w:lang w:val="en-US"/>
        </w:rPr>
        <w:t>Do you think that the school</w:t>
      </w:r>
      <w:r w:rsidR="00436B8E" w:rsidRPr="002E2B1D">
        <w:rPr>
          <w:rFonts w:ascii="Times New Roman" w:hAnsi="Times New Roman" w:cs="Times New Roman"/>
          <w:color w:val="595959"/>
          <w:lang w:val="en-US"/>
        </w:rPr>
        <w:t xml:space="preserve"> c</w:t>
      </w:r>
      <w:r w:rsidR="00085D07" w:rsidRPr="002E2B1D">
        <w:rPr>
          <w:rFonts w:ascii="Times New Roman" w:hAnsi="Times New Roman" w:cs="Times New Roman"/>
          <w:color w:val="595959"/>
          <w:lang w:val="en-US"/>
        </w:rPr>
        <w:t>ommunity</w:t>
      </w:r>
      <w:r w:rsidRPr="002E2B1D">
        <w:rPr>
          <w:rFonts w:ascii="Times New Roman" w:hAnsi="Times New Roman" w:cs="Times New Roman"/>
          <w:color w:val="595959"/>
          <w:lang w:val="en-US"/>
        </w:rPr>
        <w:t xml:space="preserve"> is a</w:t>
      </w:r>
      <w:r w:rsidR="00CC3274" w:rsidRPr="002E2B1D">
        <w:rPr>
          <w:rFonts w:ascii="Times New Roman" w:hAnsi="Times New Roman" w:cs="Times New Roman"/>
          <w:color w:val="595959"/>
          <w:lang w:val="en-US"/>
        </w:rPr>
        <w:t xml:space="preserve"> good</w:t>
      </w:r>
      <w:r w:rsidR="00085D07" w:rsidRPr="002E2B1D">
        <w:rPr>
          <w:rFonts w:ascii="Times New Roman" w:hAnsi="Times New Roman" w:cs="Times New Roman"/>
          <w:color w:val="595959"/>
          <w:lang w:val="en-US"/>
        </w:rPr>
        <w:t xml:space="preserve"> and </w:t>
      </w:r>
      <w:r w:rsidRPr="002E2B1D">
        <w:rPr>
          <w:rFonts w:ascii="Times New Roman" w:hAnsi="Times New Roman" w:cs="Times New Roman"/>
          <w:color w:val="595959"/>
          <w:lang w:val="en-US"/>
        </w:rPr>
        <w:t>supportive environment for youths living with HIV/AIDS?</w:t>
      </w:r>
      <w:r w:rsidR="00C245EA" w:rsidRPr="002E2B1D">
        <w:rPr>
          <w:rFonts w:ascii="Times New Roman" w:hAnsi="Times New Roman" w:cs="Times New Roman"/>
          <w:color w:val="595959"/>
          <w:lang w:val="en-US"/>
        </w:rPr>
        <w:t xml:space="preserve"> </w:t>
      </w:r>
    </w:p>
    <w:p w14:paraId="6D74C79A" w14:textId="77777777" w:rsidR="009D7065" w:rsidRPr="002E2B1D" w:rsidRDefault="00C245EA" w:rsidP="002E2B1D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2E2B1D">
        <w:rPr>
          <w:rFonts w:ascii="Times New Roman" w:hAnsi="Times New Roman" w:cs="Times New Roman"/>
          <w:color w:val="595959"/>
          <w:lang w:val="en-US"/>
        </w:rPr>
        <w:t xml:space="preserve">Why (not)? </w:t>
      </w:r>
    </w:p>
    <w:p w14:paraId="341A47C5" w14:textId="77777777" w:rsidR="005E1F7D" w:rsidRPr="00286997" w:rsidRDefault="005E1F7D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If you go to school: </w:t>
      </w:r>
    </w:p>
    <w:p w14:paraId="6F402EE6" w14:textId="77777777" w:rsidR="005A3916" w:rsidRPr="00CC34FF" w:rsidRDefault="005A3916" w:rsidP="005A391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What have been good experiences for you? </w:t>
      </w:r>
    </w:p>
    <w:p w14:paraId="0C5421B2" w14:textId="77777777" w:rsidR="00D9689C" w:rsidRPr="00CC34FF" w:rsidRDefault="005E1F7D" w:rsidP="005E1F7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W</w:t>
      </w:r>
      <w:r w:rsidR="00D9689C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hat helps you to live with HIV/AIDS in the school community? </w:t>
      </w:r>
    </w:p>
    <w:p w14:paraId="129D721F" w14:textId="77777777" w:rsidR="005A3916" w:rsidRPr="00CC34FF" w:rsidRDefault="005A3916" w:rsidP="005A391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What have been bad experiences for you? </w:t>
      </w:r>
    </w:p>
    <w:p w14:paraId="3D2FDB8A" w14:textId="77777777" w:rsidR="005E1F7D" w:rsidRPr="00CC34FF" w:rsidRDefault="005E1F7D" w:rsidP="005E1F7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What makes it difficult to live with HIV/AIDS in the school community? </w:t>
      </w:r>
    </w:p>
    <w:p w14:paraId="70061386" w14:textId="77777777" w:rsidR="005E1F7D" w:rsidRPr="00286997" w:rsidRDefault="005E1F7D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If you </w:t>
      </w:r>
      <w:r w:rsidR="00A71E15" w:rsidRPr="00286997">
        <w:rPr>
          <w:rFonts w:ascii="Times New Roman" w:hAnsi="Times New Roman" w:cs="Times New Roman"/>
          <w:sz w:val="24"/>
          <w:szCs w:val="24"/>
          <w:lang w:val="en-US"/>
        </w:rPr>
        <w:t>have never been</w:t>
      </w: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 to school: </w:t>
      </w:r>
    </w:p>
    <w:p w14:paraId="3427E614" w14:textId="77777777" w:rsidR="007E54BD" w:rsidRPr="00CC34FF" w:rsidRDefault="004332AC" w:rsidP="007E54B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Are there any barriers you experience </w:t>
      </w:r>
      <w:r w:rsidR="00893C12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that </w:t>
      </w:r>
      <w:r w:rsidR="00AF427C" w:rsidRPr="00CC34FF">
        <w:rPr>
          <w:rFonts w:ascii="Times New Roman" w:hAnsi="Times New Roman" w:cs="Times New Roman"/>
          <w:sz w:val="24"/>
          <w:szCs w:val="24"/>
          <w:lang w:val="en-GB"/>
        </w:rPr>
        <w:t>discourage</w:t>
      </w:r>
      <w:r w:rsidR="00893C12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 you from</w:t>
      </w: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93C12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going </w:t>
      </w: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to school with HIV/AIDS? </w:t>
      </w:r>
    </w:p>
    <w:p w14:paraId="79B26467" w14:textId="77777777" w:rsidR="00AF427C" w:rsidRPr="00CC34FF" w:rsidRDefault="00AF427C" w:rsidP="004332A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Have you had or heard of any negative experiences within the school community that you relate to HIV/AIDS? </w:t>
      </w:r>
    </w:p>
    <w:p w14:paraId="4BC2CD23" w14:textId="77777777" w:rsidR="00A93C43" w:rsidRPr="00CC34FF" w:rsidRDefault="00A93C43" w:rsidP="00A93C43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What should change to allow you to go to school? </w:t>
      </w:r>
    </w:p>
    <w:p w14:paraId="0B448C2A" w14:textId="77777777" w:rsidR="007E54BD" w:rsidRPr="00286997" w:rsidRDefault="007E54BD" w:rsidP="00286997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286997">
        <w:rPr>
          <w:rFonts w:ascii="Times New Roman" w:hAnsi="Times New Roman" w:cs="Times New Roman"/>
          <w:sz w:val="24"/>
          <w:szCs w:val="24"/>
          <w:lang w:val="en-US"/>
        </w:rPr>
        <w:t>If you have been to school before</w:t>
      </w:r>
      <w:r w:rsidR="002F07A6"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A4968" w:rsidRPr="00286997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5901DD"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case of </w:t>
      </w:r>
      <w:r w:rsidR="009A4968" w:rsidRPr="00286997">
        <w:rPr>
          <w:rFonts w:ascii="Times New Roman" w:hAnsi="Times New Roman" w:cs="Times New Roman"/>
          <w:sz w:val="24"/>
          <w:szCs w:val="24"/>
          <w:lang w:val="en-US"/>
        </w:rPr>
        <w:t>drop-out)</w:t>
      </w:r>
      <w:r w:rsidR="002A28EA" w:rsidRPr="00286997"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28699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FC1CF91" w14:textId="77777777" w:rsidR="00DB7A1E" w:rsidRPr="00CC34FF" w:rsidRDefault="00DB7A1E" w:rsidP="00DB7A1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Have you had good experiences in the school community? </w:t>
      </w:r>
    </w:p>
    <w:p w14:paraId="2944E33D" w14:textId="77777777" w:rsidR="00DB7A1E" w:rsidRPr="00CC34FF" w:rsidRDefault="00117DA8" w:rsidP="00DB7A1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What</w:t>
      </w:r>
      <w:r w:rsidR="00A839FA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 helped you</w:t>
      </w:r>
      <w:r w:rsidR="00DB7A1E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 to live with HIV/AIDS in the school community? </w:t>
      </w:r>
    </w:p>
    <w:p w14:paraId="52CE74C6" w14:textId="77777777" w:rsidR="00F93B2D" w:rsidRPr="00CC34FF" w:rsidRDefault="00F93B2D" w:rsidP="00F93B2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Have you had or heard of any negative experiences within the school community that you relate to HIV/AIDS? </w:t>
      </w:r>
    </w:p>
    <w:p w14:paraId="5562B30F" w14:textId="77777777" w:rsidR="007E54BD" w:rsidRPr="00CC34FF" w:rsidRDefault="007E54BD" w:rsidP="007E54B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What is it that has caused </w:t>
      </w:r>
      <w:r w:rsidR="005E0620" w:rsidRPr="00CC34FF">
        <w:rPr>
          <w:rFonts w:ascii="Times New Roman" w:hAnsi="Times New Roman" w:cs="Times New Roman"/>
          <w:sz w:val="24"/>
          <w:szCs w:val="24"/>
          <w:lang w:val="en-GB"/>
        </w:rPr>
        <w:t>your</w:t>
      </w: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 drop-out? </w:t>
      </w:r>
      <w:r w:rsidR="005E0620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It is related to your HIV/AIDS status? </w:t>
      </w:r>
    </w:p>
    <w:p w14:paraId="467C2C34" w14:textId="77777777" w:rsidR="005E0620" w:rsidRPr="00CC34FF" w:rsidRDefault="00864E8E" w:rsidP="007E54B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What makes it difficult/</w:t>
      </w:r>
      <w:r w:rsidR="005E0620"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impossible to live in the school community when having HIV/AIDS? </w:t>
      </w:r>
    </w:p>
    <w:p w14:paraId="24B893FE" w14:textId="77777777" w:rsidR="003D1D2D" w:rsidRPr="00CC34FF" w:rsidRDefault="003D1D2D" w:rsidP="007E54B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Would you like to return? </w:t>
      </w:r>
    </w:p>
    <w:p w14:paraId="58124D97" w14:textId="77777777" w:rsidR="003D1D2D" w:rsidRPr="00CC34FF" w:rsidRDefault="003D1D2D" w:rsidP="000C1AD4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If yes, what should change to make that possible? </w:t>
      </w:r>
    </w:p>
    <w:p w14:paraId="51377D49" w14:textId="77777777" w:rsidR="003D1D2D" w:rsidRPr="00CC34FF" w:rsidRDefault="003D1D2D" w:rsidP="000C1AD4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ascii="Times New Roman" w:hAnsi="Times New Roman" w:cs="Times New Roman"/>
          <w:color w:val="595959"/>
          <w:lang w:val="en-US"/>
        </w:rPr>
      </w:pPr>
      <w:r w:rsidRPr="00CC34FF">
        <w:rPr>
          <w:rFonts w:ascii="Times New Roman" w:hAnsi="Times New Roman" w:cs="Times New Roman"/>
          <w:color w:val="595959"/>
          <w:lang w:val="en-US"/>
        </w:rPr>
        <w:t xml:space="preserve">If no, what should change to make you want to return? </w:t>
      </w:r>
    </w:p>
    <w:p w14:paraId="58CE34C8" w14:textId="77777777" w:rsidR="00582EE7" w:rsidRPr="00CC34FF" w:rsidRDefault="005323DE" w:rsidP="0059251F">
      <w:pPr>
        <w:pStyle w:val="Heading1"/>
        <w:numPr>
          <w:ilvl w:val="0"/>
          <w:numId w:val="5"/>
        </w:numPr>
        <w:spacing w:before="360" w:after="360"/>
        <w:ind w:left="714" w:hanging="357"/>
        <w:rPr>
          <w:rFonts w:ascii="Times New Roman" w:hAnsi="Times New Roman" w:cs="Times New Roman"/>
          <w:color w:val="auto"/>
          <w:lang w:val="en-GB"/>
        </w:rPr>
      </w:pPr>
      <w:r w:rsidRPr="00CC34FF">
        <w:rPr>
          <w:rFonts w:ascii="Times New Roman" w:hAnsi="Times New Roman" w:cs="Times New Roman"/>
          <w:color w:val="auto"/>
          <w:lang w:val="en-GB"/>
        </w:rPr>
        <w:t>Resilient school communities</w:t>
      </w:r>
    </w:p>
    <w:p w14:paraId="79CBBFA2" w14:textId="77777777" w:rsidR="0059251F" w:rsidRPr="00CE53D8" w:rsidRDefault="0059251F" w:rsidP="00CE53D8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What good practices do you </w:t>
      </w:r>
      <w:r w:rsidR="004D3D52" w:rsidRPr="00CE53D8">
        <w:rPr>
          <w:rFonts w:ascii="Times New Roman" w:hAnsi="Times New Roman" w:cs="Times New Roman"/>
          <w:sz w:val="24"/>
          <w:szCs w:val="24"/>
          <w:lang w:val="en-US"/>
        </w:rPr>
        <w:t>experience or see</w:t>
      </w: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at home</w:t>
      </w:r>
      <w:r w:rsidR="00FF0F22" w:rsidRPr="00CE53D8">
        <w:rPr>
          <w:rFonts w:ascii="Times New Roman" w:hAnsi="Times New Roman" w:cs="Times New Roman"/>
          <w:sz w:val="24"/>
          <w:szCs w:val="24"/>
          <w:lang w:val="en-US"/>
        </w:rPr>
        <w:t>, school</w:t>
      </w: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and community that make your life</w:t>
      </w:r>
      <w:r w:rsidR="002E1EFC"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with HIV/AIDS</w:t>
      </w: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better? </w:t>
      </w:r>
    </w:p>
    <w:p w14:paraId="1883A809" w14:textId="77777777" w:rsidR="00FA3F75" w:rsidRPr="00CE53D8" w:rsidRDefault="000428DB" w:rsidP="00CE53D8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CE53D8">
        <w:rPr>
          <w:rFonts w:ascii="Times New Roman" w:hAnsi="Times New Roman" w:cs="Times New Roman"/>
          <w:sz w:val="24"/>
          <w:szCs w:val="24"/>
          <w:lang w:val="en-US"/>
        </w:rPr>
        <w:t>What would you like</w:t>
      </w:r>
      <w:r w:rsidR="00AC4D08"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to see </w:t>
      </w:r>
      <w:r w:rsidR="00B645BB" w:rsidRPr="00CE53D8">
        <w:rPr>
          <w:rFonts w:ascii="Times New Roman" w:hAnsi="Times New Roman" w:cs="Times New Roman"/>
          <w:sz w:val="24"/>
          <w:szCs w:val="24"/>
          <w:lang w:val="en-US"/>
        </w:rPr>
        <w:t>changed</w:t>
      </w:r>
      <w:r w:rsidR="004F0418"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in your environment</w:t>
      </w:r>
      <w:r w:rsidR="00AC4D08"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? </w:t>
      </w:r>
      <w:r w:rsidR="00FA3F75" w:rsidRPr="00CE53D8">
        <w:rPr>
          <w:rFonts w:ascii="Times New Roman" w:hAnsi="Times New Roman" w:cs="Times New Roman"/>
          <w:sz w:val="24"/>
          <w:szCs w:val="24"/>
          <w:lang w:val="en-US"/>
        </w:rPr>
        <w:t>If you look at how things are handled in your school and community, what new recommendations would you like to make?</w:t>
      </w:r>
    </w:p>
    <w:p w14:paraId="0DD21041" w14:textId="77777777" w:rsidR="00FA3F75" w:rsidRPr="00CC34FF" w:rsidRDefault="00FA3F75" w:rsidP="00FA3F7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At home </w:t>
      </w:r>
    </w:p>
    <w:p w14:paraId="4EC63CD1" w14:textId="77777777" w:rsidR="000428DB" w:rsidRPr="00CC34FF" w:rsidRDefault="000428DB" w:rsidP="000428D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At school</w:t>
      </w:r>
    </w:p>
    <w:p w14:paraId="26180867" w14:textId="77777777" w:rsidR="000428DB" w:rsidRPr="00CC34FF" w:rsidRDefault="000428DB" w:rsidP="000428D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In the community </w:t>
      </w:r>
    </w:p>
    <w:p w14:paraId="03070F2B" w14:textId="77777777" w:rsidR="0059251F" w:rsidRPr="00CE53D8" w:rsidRDefault="0059251F" w:rsidP="00CE53D8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CE53D8">
        <w:rPr>
          <w:rFonts w:ascii="Times New Roman" w:hAnsi="Times New Roman" w:cs="Times New Roman"/>
          <w:sz w:val="24"/>
          <w:szCs w:val="24"/>
          <w:lang w:val="en-US"/>
        </w:rPr>
        <w:t>What do you think can be done to improve your wellbeing</w:t>
      </w:r>
      <w:r w:rsidR="00084EF8"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and that of </w:t>
      </w:r>
      <w:r w:rsidR="007A7B14"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other </w:t>
      </w:r>
      <w:r w:rsidR="00084EF8" w:rsidRPr="00CE53D8">
        <w:rPr>
          <w:rFonts w:ascii="Times New Roman" w:hAnsi="Times New Roman" w:cs="Times New Roman"/>
          <w:sz w:val="24"/>
          <w:szCs w:val="24"/>
          <w:lang w:val="en-US"/>
        </w:rPr>
        <w:t>young people living with HIV/AIDS</w:t>
      </w: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? </w:t>
      </w:r>
    </w:p>
    <w:p w14:paraId="40DD9D7E" w14:textId="77777777" w:rsidR="00FA3F75" w:rsidRPr="00CC34FF" w:rsidRDefault="00FA3F75" w:rsidP="00FA3F7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At home </w:t>
      </w:r>
    </w:p>
    <w:p w14:paraId="10EFBF73" w14:textId="77777777" w:rsidR="0059251F" w:rsidRPr="00CC34FF" w:rsidRDefault="0059251F" w:rsidP="000428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At school</w:t>
      </w:r>
    </w:p>
    <w:p w14:paraId="58904CA2" w14:textId="77777777" w:rsidR="0059251F" w:rsidRPr="00CC34FF" w:rsidRDefault="0059251F" w:rsidP="000428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In the community </w:t>
      </w:r>
    </w:p>
    <w:p w14:paraId="32D8C2FC" w14:textId="77777777" w:rsidR="00765570" w:rsidRPr="00CE53D8" w:rsidRDefault="00DC5D28" w:rsidP="00CE53D8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CE53D8">
        <w:rPr>
          <w:rFonts w:ascii="Times New Roman" w:hAnsi="Times New Roman" w:cs="Times New Roman"/>
          <w:sz w:val="24"/>
          <w:szCs w:val="24"/>
          <w:lang w:val="en-US"/>
        </w:rPr>
        <w:t>What could better facilitate school</w:t>
      </w:r>
      <w:r w:rsidR="00B67288" w:rsidRPr="00CE53D8">
        <w:rPr>
          <w:rFonts w:ascii="Times New Roman" w:hAnsi="Times New Roman" w:cs="Times New Roman"/>
          <w:sz w:val="24"/>
          <w:szCs w:val="24"/>
          <w:lang w:val="en-US"/>
        </w:rPr>
        <w:t>/community</w:t>
      </w: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76C5" w:rsidRPr="00CE53D8">
        <w:rPr>
          <w:rFonts w:ascii="Times New Roman" w:hAnsi="Times New Roman" w:cs="Times New Roman"/>
          <w:sz w:val="24"/>
          <w:szCs w:val="24"/>
          <w:lang w:val="en-US"/>
        </w:rPr>
        <w:t>participation</w:t>
      </w: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="00491A2B"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yourself and other</w:t>
      </w: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young people living with HIV/AIDS?</w:t>
      </w:r>
    </w:p>
    <w:p w14:paraId="40BD191C" w14:textId="77777777" w:rsidR="00FA3F75" w:rsidRPr="00CC34FF" w:rsidRDefault="00FA3F75" w:rsidP="00FA3F7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At home </w:t>
      </w:r>
    </w:p>
    <w:p w14:paraId="31791FAA" w14:textId="77777777" w:rsidR="00D27EF3" w:rsidRPr="00CC34FF" w:rsidRDefault="00D27EF3" w:rsidP="00D27EF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>At school</w:t>
      </w:r>
    </w:p>
    <w:p w14:paraId="0EC08418" w14:textId="77777777" w:rsidR="00FA3F75" w:rsidRPr="00A934E4" w:rsidRDefault="00D27EF3" w:rsidP="00FA3F7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sz w:val="24"/>
          <w:szCs w:val="24"/>
          <w:lang w:val="en-GB"/>
        </w:rPr>
        <w:t xml:space="preserve">In the community </w:t>
      </w:r>
    </w:p>
    <w:p w14:paraId="0A983D33" w14:textId="77777777" w:rsidR="009D3449" w:rsidRPr="00CC34FF" w:rsidRDefault="006C63A3" w:rsidP="006C63A3">
      <w:pPr>
        <w:pStyle w:val="Heading1"/>
        <w:numPr>
          <w:ilvl w:val="0"/>
          <w:numId w:val="5"/>
        </w:numPr>
        <w:spacing w:before="360" w:after="360"/>
        <w:ind w:left="714" w:hanging="357"/>
        <w:rPr>
          <w:rFonts w:ascii="Times New Roman" w:hAnsi="Times New Roman" w:cs="Times New Roman"/>
          <w:color w:val="auto"/>
          <w:lang w:val="en-GB"/>
        </w:rPr>
      </w:pPr>
      <w:r w:rsidRPr="00CC34FF">
        <w:rPr>
          <w:rFonts w:ascii="Times New Roman" w:hAnsi="Times New Roman" w:cs="Times New Roman"/>
          <w:color w:val="auto"/>
          <w:lang w:val="en-GB"/>
        </w:rPr>
        <w:t>Concluding questions</w:t>
      </w:r>
    </w:p>
    <w:p w14:paraId="0D709503" w14:textId="77777777" w:rsidR="00CF711C" w:rsidRPr="00CE53D8" w:rsidRDefault="00CF711C" w:rsidP="00CE53D8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Is there something you want to add to this interview, something we didn’t talk about but that you feel is important to you and want to share? </w:t>
      </w:r>
    </w:p>
    <w:p w14:paraId="33115282" w14:textId="77777777" w:rsidR="00CF711C" w:rsidRPr="00CE53D8" w:rsidRDefault="00C64C42" w:rsidP="00CE53D8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Are there any questions you have for the researcher? </w:t>
      </w:r>
    </w:p>
    <w:p w14:paraId="3A970477" w14:textId="77777777" w:rsidR="00CF711C" w:rsidRPr="00CE53D8" w:rsidRDefault="00580A72" w:rsidP="00CE53D8">
      <w:pPr>
        <w:numPr>
          <w:ilvl w:val="0"/>
          <w:numId w:val="7"/>
        </w:numPr>
        <w:spacing w:before="120" w:after="0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an we</w:t>
      </w:r>
      <w:r w:rsidR="00CF711C" w:rsidRPr="00CE53D8">
        <w:rPr>
          <w:rFonts w:ascii="Times New Roman" w:hAnsi="Times New Roman" w:cs="Times New Roman"/>
          <w:sz w:val="24"/>
          <w:szCs w:val="24"/>
          <w:lang w:val="en-US"/>
        </w:rPr>
        <w:t xml:space="preserve"> contact you later for further questions? </w:t>
      </w:r>
    </w:p>
    <w:p w14:paraId="4E932EC2" w14:textId="77777777" w:rsidR="00FC6FD5" w:rsidRPr="00CC34FF" w:rsidRDefault="00FC6FD5" w:rsidP="00FC6FD5">
      <w:pPr>
        <w:pStyle w:val="ListParagraph"/>
        <w:rPr>
          <w:rFonts w:ascii="Times New Roman" w:hAnsi="Times New Roman" w:cs="Times New Roman"/>
          <w:sz w:val="24"/>
          <w:szCs w:val="24"/>
          <w:lang w:val="en-GB"/>
        </w:rPr>
      </w:pPr>
    </w:p>
    <w:p w14:paraId="7F75A708" w14:textId="77777777" w:rsidR="00B877C1" w:rsidRPr="00CC34FF" w:rsidRDefault="00146778" w:rsidP="00AB36C3">
      <w:pPr>
        <w:pStyle w:val="ListParagraph"/>
        <w:rPr>
          <w:rFonts w:ascii="Times New Roman" w:hAnsi="Times New Roman" w:cs="Times New Roman"/>
          <w:sz w:val="24"/>
          <w:szCs w:val="24"/>
          <w:lang w:val="en-GB"/>
        </w:rPr>
      </w:pPr>
      <w:r w:rsidRPr="00CC34FF">
        <w:rPr>
          <w:rFonts w:ascii="Times New Roman" w:hAnsi="Times New Roman" w:cs="Times New Roman"/>
          <w:b/>
          <w:i/>
          <w:sz w:val="24"/>
          <w:szCs w:val="24"/>
          <w:lang w:val="en-GB"/>
        </w:rPr>
        <w:t>Thank you very much for your time</w:t>
      </w:r>
      <w:r w:rsidR="00411A0F" w:rsidRPr="00CC34FF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and response.</w:t>
      </w:r>
    </w:p>
    <w:sectPr w:rsidR="00B877C1" w:rsidRPr="00CC34F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3976BC" w14:textId="77777777" w:rsidR="00967707" w:rsidRDefault="00967707" w:rsidP="00CB68A7">
      <w:pPr>
        <w:spacing w:after="0" w:line="240" w:lineRule="auto"/>
      </w:pPr>
      <w:r>
        <w:separator/>
      </w:r>
    </w:p>
  </w:endnote>
  <w:endnote w:type="continuationSeparator" w:id="0">
    <w:p w14:paraId="04041742" w14:textId="77777777" w:rsidR="00967707" w:rsidRDefault="00967707" w:rsidP="00CB6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7A2E3" w14:textId="77777777" w:rsidR="0000782B" w:rsidRPr="002E18BB" w:rsidRDefault="0000782B" w:rsidP="002E18BB">
    <w:pPr>
      <w:pStyle w:val="Footer"/>
      <w:pBdr>
        <w:top w:val="single" w:sz="4" w:space="1" w:color="auto"/>
      </w:pBdr>
      <w:jc w:val="right"/>
      <w:rPr>
        <w:lang w:val="en-GB"/>
      </w:rPr>
    </w:pPr>
    <w:r w:rsidRPr="0000782B">
      <w:rPr>
        <w:lang w:val="en-GB"/>
      </w:rPr>
      <w:t>Interview Guideline Youth Living with HIV/AIDS |</w:t>
    </w:r>
    <w:sdt>
      <w:sdtPr>
        <w:id w:val="305900643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00782B">
          <w:rPr>
            <w:lang w:val="en-GB"/>
          </w:rPr>
          <w:instrText>PAGE   \* MERGEFORMAT</w:instrText>
        </w:r>
        <w:r>
          <w:fldChar w:fldCharType="separate"/>
        </w:r>
        <w:r w:rsidR="007E0FA2">
          <w:rPr>
            <w:noProof/>
            <w:lang w:val="en-GB"/>
          </w:rPr>
          <w:t>4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2D785" w14:textId="77777777" w:rsidR="00967707" w:rsidRDefault="00967707" w:rsidP="00CB68A7">
      <w:pPr>
        <w:spacing w:after="0" w:line="240" w:lineRule="auto"/>
      </w:pPr>
      <w:r>
        <w:separator/>
      </w:r>
    </w:p>
  </w:footnote>
  <w:footnote w:type="continuationSeparator" w:id="0">
    <w:p w14:paraId="7375E8D3" w14:textId="77777777" w:rsidR="00967707" w:rsidRDefault="00967707" w:rsidP="00CB68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716FF" w14:textId="73F84A3A" w:rsidR="00CB68A7" w:rsidRPr="00CB68A7" w:rsidRDefault="00CB68A7" w:rsidP="0000782B">
    <w:pPr>
      <w:pBdr>
        <w:bottom w:val="single" w:sz="4" w:space="1" w:color="auto"/>
      </w:pBdr>
      <w:rPr>
        <w:rFonts w:asciiTheme="majorHAnsi" w:hAnsiTheme="majorHAnsi" w:cs="Times New Roman"/>
        <w:b/>
        <w:sz w:val="24"/>
        <w:szCs w:val="24"/>
        <w:lang w:val="en-GB"/>
      </w:rPr>
    </w:pPr>
    <w:r w:rsidRPr="00E579BA">
      <w:rPr>
        <w:rFonts w:asciiTheme="majorHAnsi" w:hAnsiTheme="majorHAnsi" w:cs="Times New Roman"/>
        <w:b/>
        <w:sz w:val="24"/>
        <w:szCs w:val="24"/>
        <w:lang w:val="en-GB"/>
      </w:rPr>
      <w:t>INTERVIEW GUIDE FOR YOU</w:t>
    </w:r>
    <w:r w:rsidR="006D0AAD">
      <w:rPr>
        <w:rFonts w:asciiTheme="majorHAnsi" w:hAnsiTheme="majorHAnsi" w:cs="Times New Roman"/>
        <w:b/>
        <w:sz w:val="24"/>
        <w:szCs w:val="24"/>
        <w:lang w:val="en-GB"/>
      </w:rPr>
      <w:t>TH</w:t>
    </w:r>
    <w:r w:rsidRPr="00E579BA">
      <w:rPr>
        <w:rFonts w:asciiTheme="majorHAnsi" w:hAnsiTheme="majorHAnsi" w:cs="Times New Roman"/>
        <w:b/>
        <w:sz w:val="24"/>
        <w:szCs w:val="24"/>
        <w:lang w:val="en-GB"/>
      </w:rPr>
      <w:t xml:space="preserve"> LIVING WITH HIV/AI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B389A"/>
    <w:multiLevelType w:val="hybridMultilevel"/>
    <w:tmpl w:val="AE06B8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E249D"/>
    <w:multiLevelType w:val="hybridMultilevel"/>
    <w:tmpl w:val="650AB63A"/>
    <w:lvl w:ilvl="0" w:tplc="08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419D5"/>
    <w:multiLevelType w:val="hybridMultilevel"/>
    <w:tmpl w:val="022A8660"/>
    <w:lvl w:ilvl="0" w:tplc="74A45A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035108"/>
    <w:multiLevelType w:val="hybridMultilevel"/>
    <w:tmpl w:val="2E56EB88"/>
    <w:lvl w:ilvl="0" w:tplc="02F82984">
      <w:start w:val="1"/>
      <w:numFmt w:val="bullet"/>
      <w:lvlText w:val="-"/>
      <w:lvlJc w:val="left"/>
      <w:pPr>
        <w:ind w:left="1776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" w15:restartNumberingAfterBreak="0">
    <w:nsid w:val="199D5198"/>
    <w:multiLevelType w:val="hybridMultilevel"/>
    <w:tmpl w:val="4DB0B14A"/>
    <w:lvl w:ilvl="0" w:tplc="F7087AC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243F5B"/>
    <w:multiLevelType w:val="hybridMultilevel"/>
    <w:tmpl w:val="022A8660"/>
    <w:lvl w:ilvl="0" w:tplc="74A45A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7DF316B"/>
    <w:multiLevelType w:val="hybridMultilevel"/>
    <w:tmpl w:val="166EEF2A"/>
    <w:lvl w:ilvl="0" w:tplc="FE5CAD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477739"/>
    <w:multiLevelType w:val="hybridMultilevel"/>
    <w:tmpl w:val="14B01924"/>
    <w:lvl w:ilvl="0" w:tplc="EDAC74BC">
      <w:start w:val="1"/>
      <w:numFmt w:val="lowerLetter"/>
      <w:lvlText w:val="%1."/>
      <w:lvlJc w:val="left"/>
      <w:pPr>
        <w:ind w:left="1440" w:hanging="360"/>
      </w:pPr>
      <w:rPr>
        <w:rFonts w:ascii="Calibri" w:eastAsia="Calibri" w:hAnsi="Calibri" w:cs="Times New Roman"/>
      </w:rPr>
    </w:lvl>
    <w:lvl w:ilvl="1" w:tplc="08130019" w:tentative="1">
      <w:start w:val="1"/>
      <w:numFmt w:val="lowerLetter"/>
      <w:lvlText w:val="%2."/>
      <w:lvlJc w:val="left"/>
      <w:pPr>
        <w:ind w:left="2160" w:hanging="360"/>
      </w:pPr>
    </w:lvl>
    <w:lvl w:ilvl="2" w:tplc="0813001B" w:tentative="1">
      <w:start w:val="1"/>
      <w:numFmt w:val="lowerRoman"/>
      <w:lvlText w:val="%3."/>
      <w:lvlJc w:val="right"/>
      <w:pPr>
        <w:ind w:left="2880" w:hanging="180"/>
      </w:pPr>
    </w:lvl>
    <w:lvl w:ilvl="3" w:tplc="0813000F" w:tentative="1">
      <w:start w:val="1"/>
      <w:numFmt w:val="decimal"/>
      <w:lvlText w:val="%4."/>
      <w:lvlJc w:val="left"/>
      <w:pPr>
        <w:ind w:left="3600" w:hanging="360"/>
      </w:pPr>
    </w:lvl>
    <w:lvl w:ilvl="4" w:tplc="08130019" w:tentative="1">
      <w:start w:val="1"/>
      <w:numFmt w:val="lowerLetter"/>
      <w:lvlText w:val="%5."/>
      <w:lvlJc w:val="left"/>
      <w:pPr>
        <w:ind w:left="4320" w:hanging="360"/>
      </w:pPr>
    </w:lvl>
    <w:lvl w:ilvl="5" w:tplc="0813001B" w:tentative="1">
      <w:start w:val="1"/>
      <w:numFmt w:val="lowerRoman"/>
      <w:lvlText w:val="%6."/>
      <w:lvlJc w:val="right"/>
      <w:pPr>
        <w:ind w:left="5040" w:hanging="180"/>
      </w:pPr>
    </w:lvl>
    <w:lvl w:ilvl="6" w:tplc="0813000F" w:tentative="1">
      <w:start w:val="1"/>
      <w:numFmt w:val="decimal"/>
      <w:lvlText w:val="%7."/>
      <w:lvlJc w:val="left"/>
      <w:pPr>
        <w:ind w:left="5760" w:hanging="360"/>
      </w:pPr>
    </w:lvl>
    <w:lvl w:ilvl="7" w:tplc="08130019" w:tentative="1">
      <w:start w:val="1"/>
      <w:numFmt w:val="lowerLetter"/>
      <w:lvlText w:val="%8."/>
      <w:lvlJc w:val="left"/>
      <w:pPr>
        <w:ind w:left="6480" w:hanging="360"/>
      </w:pPr>
    </w:lvl>
    <w:lvl w:ilvl="8" w:tplc="08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B734598"/>
    <w:multiLevelType w:val="hybridMultilevel"/>
    <w:tmpl w:val="99C459FA"/>
    <w:lvl w:ilvl="0" w:tplc="CCBAA4B0">
      <w:start w:val="1"/>
      <w:numFmt w:val="decimal"/>
      <w:lvlText w:val="%1."/>
      <w:lvlJc w:val="left"/>
      <w:pPr>
        <w:ind w:left="1080" w:hanging="360"/>
      </w:pPr>
    </w:lvl>
    <w:lvl w:ilvl="1" w:tplc="20000019">
      <w:start w:val="1"/>
      <w:numFmt w:val="lowerLetter"/>
      <w:lvlText w:val="%2."/>
      <w:lvlJc w:val="left"/>
      <w:pPr>
        <w:ind w:left="1800" w:hanging="360"/>
      </w:pPr>
    </w:lvl>
    <w:lvl w:ilvl="2" w:tplc="2000001B">
      <w:start w:val="1"/>
      <w:numFmt w:val="lowerRoman"/>
      <w:lvlText w:val="%3."/>
      <w:lvlJc w:val="right"/>
      <w:pPr>
        <w:ind w:left="2520" w:hanging="180"/>
      </w:pPr>
    </w:lvl>
    <w:lvl w:ilvl="3" w:tplc="2000000F">
      <w:start w:val="1"/>
      <w:numFmt w:val="decimal"/>
      <w:lvlText w:val="%4."/>
      <w:lvlJc w:val="left"/>
      <w:pPr>
        <w:ind w:left="3240" w:hanging="360"/>
      </w:pPr>
    </w:lvl>
    <w:lvl w:ilvl="4" w:tplc="20000019">
      <w:start w:val="1"/>
      <w:numFmt w:val="lowerLetter"/>
      <w:lvlText w:val="%5."/>
      <w:lvlJc w:val="left"/>
      <w:pPr>
        <w:ind w:left="3960" w:hanging="360"/>
      </w:pPr>
    </w:lvl>
    <w:lvl w:ilvl="5" w:tplc="2000001B">
      <w:start w:val="1"/>
      <w:numFmt w:val="lowerRoman"/>
      <w:lvlText w:val="%6."/>
      <w:lvlJc w:val="right"/>
      <w:pPr>
        <w:ind w:left="4680" w:hanging="180"/>
      </w:pPr>
    </w:lvl>
    <w:lvl w:ilvl="6" w:tplc="2000000F">
      <w:start w:val="1"/>
      <w:numFmt w:val="decimal"/>
      <w:lvlText w:val="%7."/>
      <w:lvlJc w:val="left"/>
      <w:pPr>
        <w:ind w:left="5400" w:hanging="360"/>
      </w:pPr>
    </w:lvl>
    <w:lvl w:ilvl="7" w:tplc="20000019">
      <w:start w:val="1"/>
      <w:numFmt w:val="lowerLetter"/>
      <w:lvlText w:val="%8."/>
      <w:lvlJc w:val="left"/>
      <w:pPr>
        <w:ind w:left="6120" w:hanging="360"/>
      </w:pPr>
    </w:lvl>
    <w:lvl w:ilvl="8" w:tplc="2000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F5B0A49"/>
    <w:multiLevelType w:val="hybridMultilevel"/>
    <w:tmpl w:val="95207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B50A83"/>
    <w:multiLevelType w:val="hybridMultilevel"/>
    <w:tmpl w:val="4BFC5A02"/>
    <w:lvl w:ilvl="0" w:tplc="5BBE0EA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76727"/>
    <w:multiLevelType w:val="hybridMultilevel"/>
    <w:tmpl w:val="A4D29C72"/>
    <w:lvl w:ilvl="0" w:tplc="570250F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560CBA"/>
    <w:multiLevelType w:val="hybridMultilevel"/>
    <w:tmpl w:val="E0A0EA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C73B0C"/>
    <w:multiLevelType w:val="hybridMultilevel"/>
    <w:tmpl w:val="FAB2316A"/>
    <w:lvl w:ilvl="0" w:tplc="11C4C9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30019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DC7E66"/>
    <w:multiLevelType w:val="hybridMultilevel"/>
    <w:tmpl w:val="022A8660"/>
    <w:lvl w:ilvl="0" w:tplc="74A45A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130019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B36683"/>
    <w:multiLevelType w:val="hybridMultilevel"/>
    <w:tmpl w:val="032CFC74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6"/>
  </w:num>
  <w:num w:numId="4">
    <w:abstractNumId w:val="5"/>
  </w:num>
  <w:num w:numId="5">
    <w:abstractNumId w:val="12"/>
  </w:num>
  <w:num w:numId="6">
    <w:abstractNumId w:val="9"/>
  </w:num>
  <w:num w:numId="7">
    <w:abstractNumId w:val="10"/>
  </w:num>
  <w:num w:numId="8">
    <w:abstractNumId w:val="3"/>
  </w:num>
  <w:num w:numId="9">
    <w:abstractNumId w:val="4"/>
  </w:num>
  <w:num w:numId="10">
    <w:abstractNumId w:val="11"/>
  </w:num>
  <w:num w:numId="11">
    <w:abstractNumId w:val="7"/>
  </w:num>
  <w:num w:numId="12">
    <w:abstractNumId w:val="2"/>
  </w:num>
  <w:num w:numId="13">
    <w:abstractNumId w:val="14"/>
  </w:num>
  <w:num w:numId="14">
    <w:abstractNumId w:val="1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jIyNjU0sjQ2MTFQ0lEKTi0uzszPAykwrAUATeId4iwAAAA="/>
  </w:docVars>
  <w:rsids>
    <w:rsidRoot w:val="00B877C1"/>
    <w:rsid w:val="00004481"/>
    <w:rsid w:val="0000782B"/>
    <w:rsid w:val="00014F76"/>
    <w:rsid w:val="00023DBC"/>
    <w:rsid w:val="00024116"/>
    <w:rsid w:val="00035066"/>
    <w:rsid w:val="00036801"/>
    <w:rsid w:val="000428DB"/>
    <w:rsid w:val="00042FF1"/>
    <w:rsid w:val="000524AA"/>
    <w:rsid w:val="00084EF8"/>
    <w:rsid w:val="00085D07"/>
    <w:rsid w:val="0008679E"/>
    <w:rsid w:val="000B4F50"/>
    <w:rsid w:val="000B5BC4"/>
    <w:rsid w:val="000C1AD4"/>
    <w:rsid w:val="00117DA8"/>
    <w:rsid w:val="00146778"/>
    <w:rsid w:val="001610DC"/>
    <w:rsid w:val="00177F62"/>
    <w:rsid w:val="001A0D8A"/>
    <w:rsid w:val="001C661D"/>
    <w:rsid w:val="001C7360"/>
    <w:rsid w:val="001C7C3F"/>
    <w:rsid w:val="001F327D"/>
    <w:rsid w:val="002165E5"/>
    <w:rsid w:val="00234B72"/>
    <w:rsid w:val="002455A7"/>
    <w:rsid w:val="0025321E"/>
    <w:rsid w:val="00257571"/>
    <w:rsid w:val="0026665D"/>
    <w:rsid w:val="00286997"/>
    <w:rsid w:val="002A28EA"/>
    <w:rsid w:val="002B29D6"/>
    <w:rsid w:val="002B58A1"/>
    <w:rsid w:val="002D00D9"/>
    <w:rsid w:val="002D4E75"/>
    <w:rsid w:val="002D7C77"/>
    <w:rsid w:val="002E18BB"/>
    <w:rsid w:val="002E1EFC"/>
    <w:rsid w:val="002E2B1D"/>
    <w:rsid w:val="002F07A6"/>
    <w:rsid w:val="002F7174"/>
    <w:rsid w:val="00335CE0"/>
    <w:rsid w:val="00336198"/>
    <w:rsid w:val="00354E15"/>
    <w:rsid w:val="00370D61"/>
    <w:rsid w:val="0037541D"/>
    <w:rsid w:val="00387DCA"/>
    <w:rsid w:val="003A0779"/>
    <w:rsid w:val="003A17DF"/>
    <w:rsid w:val="003B5F94"/>
    <w:rsid w:val="003D1D2D"/>
    <w:rsid w:val="003D78E3"/>
    <w:rsid w:val="004048E5"/>
    <w:rsid w:val="00411A0F"/>
    <w:rsid w:val="00411BCB"/>
    <w:rsid w:val="00425172"/>
    <w:rsid w:val="004332AC"/>
    <w:rsid w:val="00436B8E"/>
    <w:rsid w:val="00445C5A"/>
    <w:rsid w:val="00453631"/>
    <w:rsid w:val="0046795D"/>
    <w:rsid w:val="00467F05"/>
    <w:rsid w:val="00491A2B"/>
    <w:rsid w:val="004B7BB9"/>
    <w:rsid w:val="004D3D52"/>
    <w:rsid w:val="004F0418"/>
    <w:rsid w:val="004F2E4F"/>
    <w:rsid w:val="00503D3A"/>
    <w:rsid w:val="00511293"/>
    <w:rsid w:val="0052770E"/>
    <w:rsid w:val="005323DE"/>
    <w:rsid w:val="00533DF6"/>
    <w:rsid w:val="00542BBA"/>
    <w:rsid w:val="005516A5"/>
    <w:rsid w:val="00580A72"/>
    <w:rsid w:val="00582EE7"/>
    <w:rsid w:val="005901DD"/>
    <w:rsid w:val="0059251F"/>
    <w:rsid w:val="005A3916"/>
    <w:rsid w:val="005A5B05"/>
    <w:rsid w:val="005A686E"/>
    <w:rsid w:val="005D5C5A"/>
    <w:rsid w:val="005E0620"/>
    <w:rsid w:val="005E086C"/>
    <w:rsid w:val="005E1F7D"/>
    <w:rsid w:val="006518C2"/>
    <w:rsid w:val="00680AEE"/>
    <w:rsid w:val="00694DA7"/>
    <w:rsid w:val="006B0ADF"/>
    <w:rsid w:val="006B4358"/>
    <w:rsid w:val="006B66DB"/>
    <w:rsid w:val="006C63A3"/>
    <w:rsid w:val="006D0AAD"/>
    <w:rsid w:val="006D5EA2"/>
    <w:rsid w:val="006E3CE1"/>
    <w:rsid w:val="006E463F"/>
    <w:rsid w:val="006E54D0"/>
    <w:rsid w:val="0070659E"/>
    <w:rsid w:val="00731479"/>
    <w:rsid w:val="00740C73"/>
    <w:rsid w:val="00744A97"/>
    <w:rsid w:val="00762636"/>
    <w:rsid w:val="00765570"/>
    <w:rsid w:val="0078013C"/>
    <w:rsid w:val="007A24A0"/>
    <w:rsid w:val="007A7B14"/>
    <w:rsid w:val="007B120A"/>
    <w:rsid w:val="007D3CBF"/>
    <w:rsid w:val="007E0FA2"/>
    <w:rsid w:val="007E54BD"/>
    <w:rsid w:val="00831B3D"/>
    <w:rsid w:val="00832365"/>
    <w:rsid w:val="00832B08"/>
    <w:rsid w:val="008358F0"/>
    <w:rsid w:val="00841257"/>
    <w:rsid w:val="00843724"/>
    <w:rsid w:val="00844655"/>
    <w:rsid w:val="00847071"/>
    <w:rsid w:val="00864E8E"/>
    <w:rsid w:val="0087593B"/>
    <w:rsid w:val="00893C12"/>
    <w:rsid w:val="008A2503"/>
    <w:rsid w:val="008D35B9"/>
    <w:rsid w:val="008E246C"/>
    <w:rsid w:val="008F64DD"/>
    <w:rsid w:val="00925F2E"/>
    <w:rsid w:val="00947DFC"/>
    <w:rsid w:val="00951E6B"/>
    <w:rsid w:val="00967707"/>
    <w:rsid w:val="00977F2A"/>
    <w:rsid w:val="009A4968"/>
    <w:rsid w:val="009B2693"/>
    <w:rsid w:val="009B3CAB"/>
    <w:rsid w:val="009B49E4"/>
    <w:rsid w:val="009D165B"/>
    <w:rsid w:val="009D2ED2"/>
    <w:rsid w:val="009D3449"/>
    <w:rsid w:val="009D7065"/>
    <w:rsid w:val="00A034CF"/>
    <w:rsid w:val="00A127EF"/>
    <w:rsid w:val="00A71E15"/>
    <w:rsid w:val="00A769A1"/>
    <w:rsid w:val="00A828F1"/>
    <w:rsid w:val="00A839FA"/>
    <w:rsid w:val="00A87127"/>
    <w:rsid w:val="00A934E4"/>
    <w:rsid w:val="00A93C43"/>
    <w:rsid w:val="00AA108E"/>
    <w:rsid w:val="00AB36C3"/>
    <w:rsid w:val="00AC4D08"/>
    <w:rsid w:val="00AF427C"/>
    <w:rsid w:val="00AF69C6"/>
    <w:rsid w:val="00B006C9"/>
    <w:rsid w:val="00B26AF2"/>
    <w:rsid w:val="00B645BB"/>
    <w:rsid w:val="00B67288"/>
    <w:rsid w:val="00B72ED3"/>
    <w:rsid w:val="00B76C32"/>
    <w:rsid w:val="00B81BAD"/>
    <w:rsid w:val="00B85F8F"/>
    <w:rsid w:val="00B877C1"/>
    <w:rsid w:val="00B97BE9"/>
    <w:rsid w:val="00BA1E92"/>
    <w:rsid w:val="00BB090C"/>
    <w:rsid w:val="00BB2735"/>
    <w:rsid w:val="00BD4F7A"/>
    <w:rsid w:val="00C02884"/>
    <w:rsid w:val="00C03368"/>
    <w:rsid w:val="00C245EA"/>
    <w:rsid w:val="00C24629"/>
    <w:rsid w:val="00C40967"/>
    <w:rsid w:val="00C40A94"/>
    <w:rsid w:val="00C61D4B"/>
    <w:rsid w:val="00C6259F"/>
    <w:rsid w:val="00C63139"/>
    <w:rsid w:val="00C64C42"/>
    <w:rsid w:val="00C8181F"/>
    <w:rsid w:val="00C862CF"/>
    <w:rsid w:val="00CA0C51"/>
    <w:rsid w:val="00CA76C5"/>
    <w:rsid w:val="00CB68A7"/>
    <w:rsid w:val="00CC242F"/>
    <w:rsid w:val="00CC3274"/>
    <w:rsid w:val="00CC34FF"/>
    <w:rsid w:val="00CE53D8"/>
    <w:rsid w:val="00CF3BCD"/>
    <w:rsid w:val="00CF711C"/>
    <w:rsid w:val="00D05834"/>
    <w:rsid w:val="00D2588C"/>
    <w:rsid w:val="00D26AF6"/>
    <w:rsid w:val="00D27EF3"/>
    <w:rsid w:val="00D535AA"/>
    <w:rsid w:val="00D741D0"/>
    <w:rsid w:val="00D90046"/>
    <w:rsid w:val="00D94A5C"/>
    <w:rsid w:val="00D9689C"/>
    <w:rsid w:val="00DB7A1E"/>
    <w:rsid w:val="00DC5D28"/>
    <w:rsid w:val="00DE388C"/>
    <w:rsid w:val="00DF46FB"/>
    <w:rsid w:val="00E05B93"/>
    <w:rsid w:val="00E1150C"/>
    <w:rsid w:val="00E347D5"/>
    <w:rsid w:val="00E36E57"/>
    <w:rsid w:val="00E579BA"/>
    <w:rsid w:val="00E66E1E"/>
    <w:rsid w:val="00E87848"/>
    <w:rsid w:val="00E90802"/>
    <w:rsid w:val="00EB04A8"/>
    <w:rsid w:val="00EB14FE"/>
    <w:rsid w:val="00EB2021"/>
    <w:rsid w:val="00EC1E6E"/>
    <w:rsid w:val="00EC52B8"/>
    <w:rsid w:val="00ED39BF"/>
    <w:rsid w:val="00EE6CE6"/>
    <w:rsid w:val="00F07FB9"/>
    <w:rsid w:val="00F1083E"/>
    <w:rsid w:val="00F174C9"/>
    <w:rsid w:val="00F34BF7"/>
    <w:rsid w:val="00F435AB"/>
    <w:rsid w:val="00F51F37"/>
    <w:rsid w:val="00F80D59"/>
    <w:rsid w:val="00F83483"/>
    <w:rsid w:val="00F93B2D"/>
    <w:rsid w:val="00FA3737"/>
    <w:rsid w:val="00FA3F75"/>
    <w:rsid w:val="00FA54A2"/>
    <w:rsid w:val="00FA7165"/>
    <w:rsid w:val="00FC6FD5"/>
    <w:rsid w:val="00FD76F2"/>
    <w:rsid w:val="00FE6D1A"/>
    <w:rsid w:val="00FF0F22"/>
    <w:rsid w:val="00FF4529"/>
    <w:rsid w:val="00FF63E2"/>
    <w:rsid w:val="00FF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B6CED"/>
  <w15:chartTrackingRefBased/>
  <w15:docId w15:val="{D6344842-516D-40D5-9A01-9A1DAA0DA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55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7C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55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977F2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B68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8A7"/>
  </w:style>
  <w:style w:type="paragraph" w:styleId="Footer">
    <w:name w:val="footer"/>
    <w:basedOn w:val="Normal"/>
    <w:link w:val="FooterChar"/>
    <w:uiPriority w:val="99"/>
    <w:unhideWhenUsed/>
    <w:rsid w:val="00CB68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8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95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D963E-A896-4FA7-8786-DF005C7DE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79</Words>
  <Characters>538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ogeschool Gent</Company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Kimera</dc:creator>
  <cp:keywords/>
  <dc:description/>
  <cp:lastModifiedBy>Emmanuel Kimera</cp:lastModifiedBy>
  <cp:revision>2</cp:revision>
  <dcterms:created xsi:type="dcterms:W3CDTF">2019-12-27T10:26:00Z</dcterms:created>
  <dcterms:modified xsi:type="dcterms:W3CDTF">2019-12-27T10:26:00Z</dcterms:modified>
</cp:coreProperties>
</file>